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6"/>
      </w:tblGrid>
      <w:tr w:rsidR="00E7171A" w14:paraId="2F1F4DD9" w14:textId="77777777" w:rsidTr="00E7171A">
        <w:sdt>
          <w:sdtPr>
            <w:rPr>
              <w:sz w:val="24"/>
              <w:szCs w:val="24"/>
            </w:rPr>
            <w:id w:val="1289004680"/>
            <w:placeholder>
              <w:docPart w:val="0A63335253364B5599F867955F55E514"/>
            </w:placeholder>
            <w:temporary/>
            <w:showingPlcHdr/>
          </w:sdtPr>
          <w:sdtEndPr/>
          <w:sdtContent>
            <w:tc>
              <w:tcPr>
                <w:tcW w:w="9350" w:type="dxa"/>
              </w:tcPr>
              <w:p w14:paraId="490BB5DB" w14:textId="02EFC104" w:rsidR="00E7171A" w:rsidRPr="00EA4DC9" w:rsidRDefault="00E7171A" w:rsidP="00E7171A">
                <w:pPr>
                  <w:rPr>
                    <w:i/>
                    <w:lang w:val="en-CA"/>
                  </w:rPr>
                </w:pPr>
                <w:r w:rsidRPr="00EA4DC9">
                  <w:rPr>
                    <w:i/>
                    <w:lang w:val="en-CA"/>
                  </w:rPr>
                  <w:t>How to use this memo</w:t>
                </w:r>
              </w:p>
              <w:p w14:paraId="22E8D3ED" w14:textId="77777777" w:rsidR="006B589F" w:rsidRPr="00216F17" w:rsidRDefault="006B589F" w:rsidP="006B589F">
                <w:pPr>
                  <w:pStyle w:val="ListParagraph"/>
                  <w:numPr>
                    <w:ilvl w:val="0"/>
                    <w:numId w:val="10"/>
                  </w:numPr>
                  <w:rPr>
                    <w:rFonts w:eastAsia="Adobe Fan Heiti Std B" w:cs="Aharoni"/>
                    <w:color w:val="595959" w:themeColor="text1" w:themeTint="A6"/>
                    <w:sz w:val="22"/>
                    <w:szCs w:val="22"/>
                  </w:rPr>
                </w:pPr>
                <w:r w:rsidRPr="00216F17">
                  <w:rPr>
                    <w:rFonts w:eastAsia="Adobe Fan Heiti Std B" w:cs="Aharoni"/>
                    <w:color w:val="595959" w:themeColor="text1" w:themeTint="A6"/>
                    <w:sz w:val="22"/>
                    <w:szCs w:val="22"/>
                  </w:rPr>
                  <w:t>Customize, copy and</w:t>
                </w:r>
                <w:r>
                  <w:rPr>
                    <w:rFonts w:eastAsia="Adobe Fan Heiti Std B" w:cs="Aharoni"/>
                    <w:color w:val="595959" w:themeColor="text1" w:themeTint="A6"/>
                    <w:sz w:val="22"/>
                    <w:szCs w:val="22"/>
                  </w:rPr>
                  <w:t>/or</w:t>
                </w:r>
                <w:r w:rsidRPr="00216F17">
                  <w:rPr>
                    <w:rFonts w:eastAsia="Adobe Fan Heiti Std B" w:cs="Aharoni"/>
                    <w:color w:val="595959" w:themeColor="text1" w:themeTint="A6"/>
                    <w:sz w:val="22"/>
                    <w:szCs w:val="22"/>
                  </w:rPr>
                  <w:t xml:space="preserve"> paste the </w:t>
                </w:r>
                <w:r w:rsidRPr="00216F17">
                  <w:rPr>
                    <w:rFonts w:eastAsia="Adobe Fan Heiti Std B" w:cs="Aharoni"/>
                    <w:b/>
                    <w:color w:val="595959" w:themeColor="text1" w:themeTint="A6"/>
                    <w:sz w:val="22"/>
                    <w:szCs w:val="22"/>
                  </w:rPr>
                  <w:t xml:space="preserve">PRE-PRODUCTION </w:t>
                </w:r>
                <w:proofErr w:type="spellStart"/>
                <w:r w:rsidRPr="00216F17">
                  <w:rPr>
                    <w:rFonts w:eastAsia="Adobe Fan Heiti Std B" w:cs="Aharoni"/>
                    <w:b/>
                    <w:color w:val="339933"/>
                    <w:sz w:val="22"/>
                    <w:szCs w:val="22"/>
                  </w:rPr>
                  <w:t>e</w:t>
                </w:r>
                <w:r w:rsidRPr="00216F17">
                  <w:rPr>
                    <w:rFonts w:eastAsia="Adobe Fan Heiti Std B" w:cs="Aharoni"/>
                    <w:b/>
                    <w:color w:val="595959" w:themeColor="text1" w:themeTint="A6"/>
                    <w:sz w:val="22"/>
                    <w:szCs w:val="22"/>
                  </w:rPr>
                  <w:t>Memo</w:t>
                </w:r>
                <w:proofErr w:type="spellEnd"/>
                <w:r>
                  <w:rPr>
                    <w:rFonts w:eastAsia="Adobe Fan Heiti Std B" w:cs="Aharoni"/>
                    <w:b/>
                    <w:color w:val="595959" w:themeColor="text1" w:themeTint="A6"/>
                    <w:sz w:val="22"/>
                    <w:szCs w:val="22"/>
                  </w:rPr>
                  <w:t xml:space="preserve"> </w:t>
                </w:r>
                <w:r w:rsidRPr="00216F17">
                  <w:rPr>
                    <w:rFonts w:eastAsia="Adobe Fan Heiti Std B" w:cs="Aharoni"/>
                    <w:color w:val="595959" w:themeColor="text1" w:themeTint="A6"/>
                    <w:sz w:val="22"/>
                    <w:szCs w:val="22"/>
                  </w:rPr>
                  <w:t>below.</w:t>
                </w:r>
              </w:p>
              <w:p w14:paraId="5916DF2C" w14:textId="77777777" w:rsidR="006B589F" w:rsidRPr="00216F17" w:rsidRDefault="006B589F" w:rsidP="006B589F">
                <w:pPr>
                  <w:pStyle w:val="ListParagraph"/>
                  <w:numPr>
                    <w:ilvl w:val="0"/>
                    <w:numId w:val="10"/>
                  </w:numPr>
                  <w:rPr>
                    <w:rFonts w:eastAsia="Adobe Fan Heiti Std B" w:cs="Aharoni"/>
                    <w:color w:val="595959" w:themeColor="text1" w:themeTint="A6"/>
                    <w:sz w:val="22"/>
                    <w:szCs w:val="22"/>
                  </w:rPr>
                </w:pPr>
                <w:proofErr w:type="spellStart"/>
                <w:r w:rsidRPr="00216F17">
                  <w:rPr>
                    <w:rFonts w:eastAsia="Adobe Fan Heiti Std B" w:cs="Aharoni"/>
                    <w:b/>
                    <w:color w:val="339933"/>
                    <w:sz w:val="22"/>
                    <w:szCs w:val="22"/>
                  </w:rPr>
                  <w:t>e</w:t>
                </w:r>
                <w:r w:rsidRPr="00216F17">
                  <w:rPr>
                    <w:rFonts w:eastAsia="Adobe Fan Heiti Std B" w:cs="Aharoni"/>
                    <w:color w:val="595959" w:themeColor="text1" w:themeTint="A6"/>
                    <w:sz w:val="22"/>
                    <w:szCs w:val="22"/>
                  </w:rPr>
                  <w:t>Distribute</w:t>
                </w:r>
                <w:proofErr w:type="spellEnd"/>
                <w:r w:rsidRPr="00216F17">
                  <w:rPr>
                    <w:rFonts w:eastAsia="Adobe Fan Heiti Std B" w:cs="Aharoni"/>
                    <w:color w:val="595959" w:themeColor="text1" w:themeTint="A6"/>
                    <w:sz w:val="22"/>
                    <w:szCs w:val="22"/>
                  </w:rPr>
                  <w:t xml:space="preserve"> this memo </w:t>
                </w:r>
                <w:r w:rsidRPr="00216F17">
                  <w:rPr>
                    <w:rFonts w:eastAsia="Adobe Fan Heiti Std B" w:cs="Aharoni"/>
                    <w:b/>
                    <w:color w:val="595959" w:themeColor="text1" w:themeTint="A6"/>
                    <w:sz w:val="22"/>
                    <w:szCs w:val="22"/>
                  </w:rPr>
                  <w:t>to all crew</w:t>
                </w:r>
                <w:r w:rsidRPr="00216F17">
                  <w:rPr>
                    <w:rFonts w:eastAsia="Adobe Fan Heiti Std B" w:cs="Aharoni"/>
                    <w:color w:val="595959" w:themeColor="text1" w:themeTint="A6"/>
                    <w:sz w:val="22"/>
                    <w:szCs w:val="22"/>
                  </w:rPr>
                  <w:t xml:space="preserve"> prior to the first production meeting</w:t>
                </w:r>
                <w:r>
                  <w:rPr>
                    <w:rFonts w:eastAsia="Adobe Fan Heiti Std B" w:cs="Aharoni"/>
                    <w:color w:val="595959" w:themeColor="text1" w:themeTint="A6"/>
                    <w:sz w:val="22"/>
                    <w:szCs w:val="22"/>
                  </w:rPr>
                  <w:t>.</w:t>
                </w:r>
              </w:p>
              <w:p w14:paraId="1B0BCF60" w14:textId="02EFC104" w:rsidR="00E7171A" w:rsidRPr="00E7171A" w:rsidRDefault="00E7171A" w:rsidP="00E7171A">
                <w:pPr>
                  <w:pStyle w:val="ListParagraph"/>
                  <w:numPr>
                    <w:ilvl w:val="0"/>
                    <w:numId w:val="10"/>
                  </w:numPr>
                  <w:rPr>
                    <w:rFonts w:eastAsia="Adobe Fan Heiti Std B" w:cs="Aharoni"/>
                    <w:color w:val="595959" w:themeColor="text1" w:themeTint="A6"/>
                    <w:sz w:val="22"/>
                    <w:szCs w:val="22"/>
                  </w:rPr>
                </w:pPr>
                <w:r>
                  <w:rPr>
                    <w:rFonts w:eastAsia="Adobe Fan Heiti Std B" w:cs="Aharoni"/>
                    <w:b/>
                    <w:color w:val="339933"/>
                    <w:sz w:val="22"/>
                    <w:szCs w:val="22"/>
                  </w:rPr>
                  <w:t>Delete these instructions before finalizing your memo</w:t>
                </w:r>
              </w:p>
            </w:tc>
          </w:sdtContent>
        </w:sdt>
      </w:tr>
    </w:tbl>
    <w:p w14:paraId="553F4E24" w14:textId="776D6333" w:rsidR="002D4BF4" w:rsidRDefault="002D4BF4" w:rsidP="00E7171A">
      <w:pPr>
        <w:spacing w:after="120"/>
        <w:rPr>
          <w:b/>
        </w:rPr>
      </w:pPr>
    </w:p>
    <w:tbl>
      <w:tblPr>
        <w:tblStyle w:val="TableGrid"/>
        <w:tblpPr w:leftFromText="180" w:rightFromText="180" w:vertAnchor="text" w:horzAnchor="margin" w:tblpXSpec="right" w:tblpY="134"/>
        <w:tblW w:w="0" w:type="auto"/>
        <w:tblBorders>
          <w:insideH w:val="none" w:sz="0" w:space="0" w:color="auto"/>
          <w:insideV w:val="none" w:sz="0" w:space="0" w:color="auto"/>
        </w:tblBorders>
        <w:tblLayout w:type="fixed"/>
        <w:tblLook w:val="04A0" w:firstRow="1" w:lastRow="0" w:firstColumn="1" w:lastColumn="0" w:noHBand="0" w:noVBand="1"/>
      </w:tblPr>
      <w:tblGrid>
        <w:gridCol w:w="4651"/>
      </w:tblGrid>
      <w:tr w:rsidR="00F82EA3" w14:paraId="527B6A94" w14:textId="77777777" w:rsidTr="00E7171A">
        <w:trPr>
          <w:trHeight w:val="1790"/>
        </w:trPr>
        <w:tc>
          <w:tcPr>
            <w:tcW w:w="46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tcPr>
          <w:sdt>
            <w:sdtPr>
              <w:rPr>
                <w:b/>
              </w:rPr>
              <w:id w:val="879598284"/>
              <w:placeholder>
                <w:docPart w:val="F6ABC67E152B41D1992D7E761314F46D"/>
              </w:placeholder>
              <w:showingPlcHdr/>
            </w:sdtPr>
            <w:sdtEndPr/>
            <w:sdtContent>
              <w:p w14:paraId="74614405" w14:textId="74C008AB" w:rsidR="00F82EA3" w:rsidRDefault="00E7171A" w:rsidP="00F82EA3">
                <w:pPr>
                  <w:tabs>
                    <w:tab w:val="left" w:pos="5775"/>
                  </w:tabs>
                  <w:spacing w:after="120"/>
                  <w:rPr>
                    <w:b/>
                  </w:rPr>
                </w:pPr>
                <w:r>
                  <w:rPr>
                    <w:i/>
                    <w:color w:val="595959" w:themeColor="text1" w:themeTint="A6"/>
                    <w:lang w:val="en-CA"/>
                  </w:rPr>
                  <w:t>Insert Pr</w:t>
                </w:r>
                <w:r w:rsidRPr="00EA4DC9">
                  <w:rPr>
                    <w:i/>
                    <w:color w:val="595959" w:themeColor="text1" w:themeTint="A6"/>
                    <w:lang w:val="en-CA"/>
                  </w:rPr>
                  <w:t>oduction Information here</w:t>
                </w:r>
                <w:r>
                  <w:rPr>
                    <w:i/>
                    <w:color w:val="595959" w:themeColor="text1" w:themeTint="A6"/>
                    <w:lang w:val="en-CA"/>
                  </w:rPr>
                  <w:t xml:space="preserve"> and click picture icon to the left to insert production logo or branding</w:t>
                </w:r>
              </w:p>
            </w:sdtContent>
          </w:sdt>
        </w:tc>
      </w:tr>
    </w:tbl>
    <w:p w14:paraId="78A59AFC" w14:textId="68E9BD1A" w:rsidR="00BE625D" w:rsidRPr="00D161EC" w:rsidRDefault="0018252C" w:rsidP="00E7171A">
      <w:pPr>
        <w:tabs>
          <w:tab w:val="left" w:pos="5775"/>
        </w:tabs>
        <w:spacing w:after="120"/>
        <w:ind w:left="4410" w:hanging="3276"/>
        <w:rPr>
          <w:b/>
        </w:rPr>
      </w:pPr>
      <w:sdt>
        <w:sdtPr>
          <w:rPr>
            <w:b/>
          </w:rPr>
          <w:id w:val="-1383518626"/>
          <w:showingPlcHdr/>
          <w:picture/>
        </w:sdtPr>
        <w:sdtEndPr/>
        <w:sdtContent>
          <w:r w:rsidR="0006317F">
            <w:rPr>
              <w:b/>
              <w:noProof/>
            </w:rPr>
            <w:drawing>
              <wp:inline distT="0" distB="0" distL="0" distR="0" wp14:anchorId="5D49D522" wp14:editId="7482695E">
                <wp:extent cx="2051759" cy="1063256"/>
                <wp:effectExtent l="19050" t="0" r="5641"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2051759" cy="1063256"/>
                        </a:xfrm>
                        <a:prstGeom prst="rect">
                          <a:avLst/>
                        </a:prstGeom>
                        <a:noFill/>
                        <a:ln w="9525">
                          <a:noFill/>
                          <a:miter lim="800000"/>
                          <a:headEnd/>
                          <a:tailEnd/>
                        </a:ln>
                      </pic:spPr>
                    </pic:pic>
                  </a:graphicData>
                </a:graphic>
              </wp:inline>
            </w:drawing>
          </w:r>
        </w:sdtContent>
      </w:sdt>
      <w:r w:rsidR="00151A4E">
        <w:rPr>
          <w:b/>
        </w:rPr>
        <w:tab/>
      </w:r>
    </w:p>
    <w:p w14:paraId="0437A292" w14:textId="027D06F8" w:rsidR="004D6A74" w:rsidRDefault="004D6A74" w:rsidP="008737DF">
      <w:pPr>
        <w:spacing w:afterLines="20" w:after="48"/>
        <w:ind w:left="1134"/>
        <w:rPr>
          <w:b/>
        </w:rPr>
      </w:pPr>
      <w:r>
        <w:rPr>
          <w:b/>
        </w:rPr>
        <w:t xml:space="preserve">Date: </w:t>
      </w:r>
      <w:sdt>
        <w:sdtPr>
          <w:rPr>
            <w:b/>
          </w:rPr>
          <w:id w:val="-1878540489"/>
          <w:placeholder>
            <w:docPart w:val="3896B7B08AB8489F991D29A60E0691C0"/>
          </w:placeholder>
          <w:showingPlcHdr/>
          <w:date>
            <w:dateFormat w:val="M/d/yyyy"/>
            <w:lid w:val="en-US"/>
            <w:storeMappedDataAs w:val="dateTime"/>
            <w:calendar w:val="gregorian"/>
          </w:date>
        </w:sdtPr>
        <w:sdtEndPr/>
        <w:sdtContent>
          <w:r w:rsidR="00131B10" w:rsidRPr="007251DF">
            <w:rPr>
              <w:rStyle w:val="PlaceholderText"/>
            </w:rPr>
            <w:t>Click or tap to enter a date.</w:t>
          </w:r>
        </w:sdtContent>
      </w:sdt>
    </w:p>
    <w:p w14:paraId="6564799A" w14:textId="77777777" w:rsidR="004D6A74" w:rsidRDefault="00CD36EE" w:rsidP="008737DF">
      <w:pPr>
        <w:spacing w:afterLines="20" w:after="48"/>
        <w:ind w:left="1134"/>
        <w:rPr>
          <w:b/>
        </w:rPr>
      </w:pPr>
      <w:r>
        <w:rPr>
          <w:b/>
        </w:rPr>
        <w:t>T</w:t>
      </w:r>
      <w:r w:rsidR="00D91B38" w:rsidRPr="002C50C4">
        <w:rPr>
          <w:b/>
        </w:rPr>
        <w:t xml:space="preserve">o: </w:t>
      </w:r>
      <w:r w:rsidR="00A4772C">
        <w:rPr>
          <w:i/>
        </w:rPr>
        <w:t>All Crew</w:t>
      </w:r>
    </w:p>
    <w:p w14:paraId="5A99FC7C" w14:textId="0CB96124" w:rsidR="00BE625D" w:rsidRPr="00BE625D" w:rsidRDefault="00E11497" w:rsidP="008737DF">
      <w:pPr>
        <w:spacing w:afterLines="100" w:after="240"/>
        <w:ind w:left="1134"/>
        <w:rPr>
          <w:b/>
        </w:rPr>
      </w:pPr>
      <w:r>
        <w:rPr>
          <w:i/>
          <w:noProof/>
          <w:sz w:val="20"/>
        </w:rPr>
        <mc:AlternateContent>
          <mc:Choice Requires="wps">
            <w:drawing>
              <wp:anchor distT="0" distB="0" distL="114300" distR="114300" simplePos="0" relativeHeight="251673600" behindDoc="0" locked="0" layoutInCell="1" allowOverlap="1" wp14:anchorId="4A112A31" wp14:editId="0F8C7B23">
                <wp:simplePos x="0" y="0"/>
                <wp:positionH relativeFrom="column">
                  <wp:posOffset>710565</wp:posOffset>
                </wp:positionH>
                <wp:positionV relativeFrom="paragraph">
                  <wp:posOffset>259715</wp:posOffset>
                </wp:positionV>
                <wp:extent cx="5188585" cy="0"/>
                <wp:effectExtent l="15240" t="12700" r="15875" b="15875"/>
                <wp:wrapNone/>
                <wp:docPr id="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8585" cy="0"/>
                        </a:xfrm>
                        <a:prstGeom prst="straightConnector1">
                          <a:avLst/>
                        </a:prstGeom>
                        <a:noFill/>
                        <a:ln w="1905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653144" id="_x0000_t32" coordsize="21600,21600" o:spt="32" o:oned="t" path="m,l21600,21600e" filled="f">
                <v:path arrowok="t" fillok="f" o:connecttype="none"/>
                <o:lock v:ext="edit" shapetype="t"/>
              </v:shapetype>
              <v:shape id="AutoShape 19" o:spid="_x0000_s1026" type="#_x0000_t32" style="position:absolute;margin-left:55.95pt;margin-top:20.45pt;width:408.5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" strokecolor="gray [1629]" strokeweight="1.5pt"/>
            </w:pict>
          </mc:Fallback>
        </mc:AlternateContent>
      </w:r>
      <w:r w:rsidR="00D91B38" w:rsidRPr="002C50C4">
        <w:rPr>
          <w:b/>
        </w:rPr>
        <w:t xml:space="preserve">Subject: </w:t>
      </w:r>
      <w:sdt>
        <w:sdtPr>
          <w:rPr>
            <w:b/>
          </w:rPr>
          <w:id w:val="29463962"/>
          <w:placeholder>
            <w:docPart w:val="EFA865F73C0B421C81053DC70C7FEE0B"/>
          </w:placeholder>
          <w:showingPlcHdr/>
        </w:sdtPr>
        <w:sdtEndPr>
          <w:rPr>
            <w:b w:val="0"/>
            <w:i/>
          </w:rPr>
        </w:sdtEndPr>
        <w:sdtContent>
          <w:r w:rsidR="00131B10" w:rsidRPr="000974A6">
            <w:rPr>
              <w:i/>
              <w:color w:val="808080" w:themeColor="background1" w:themeShade="80"/>
            </w:rPr>
            <w:t xml:space="preserve">Insert Subject Here (e.g., </w:t>
          </w:r>
          <w:r w:rsidR="00506A23">
            <w:rPr>
              <w:i/>
              <w:color w:val="808080" w:themeColor="background1" w:themeShade="80"/>
            </w:rPr>
            <w:t xml:space="preserve">Introduction - </w:t>
          </w:r>
          <w:r w:rsidR="006A68AE">
            <w:rPr>
              <w:i/>
              <w:color w:val="808080" w:themeColor="background1" w:themeShade="80"/>
            </w:rPr>
            <w:t>Sustainable Production</w:t>
          </w:r>
          <w:r w:rsidR="00506A23">
            <w:rPr>
              <w:i/>
              <w:color w:val="808080" w:themeColor="background1" w:themeShade="80"/>
            </w:rPr>
            <w:t xml:space="preserve"> Representative</w:t>
          </w:r>
          <w:r w:rsidR="00131B10" w:rsidRPr="000974A6">
            <w:rPr>
              <w:i/>
              <w:color w:val="808080" w:themeColor="background1" w:themeShade="80"/>
            </w:rPr>
            <w:t>)</w:t>
          </w:r>
        </w:sdtContent>
      </w:sdt>
    </w:p>
    <w:p w14:paraId="4C2482D9" w14:textId="77777777" w:rsidR="00506A23" w:rsidRDefault="00506A23" w:rsidP="00506A23">
      <w:pPr>
        <w:spacing w:after="240"/>
        <w:ind w:left="1134"/>
        <w:rPr>
          <w:rFonts w:eastAsia="Adobe Fan Heiti Std B" w:cs="Aharoni"/>
        </w:rPr>
      </w:pPr>
      <w:r>
        <w:rPr>
          <w:rFonts w:eastAsia="Adobe Fan Heiti Std B" w:cs="Aharoni"/>
        </w:rPr>
        <w:t>Hi!  Welcome to this “green” production!  As part of our sustainable production initiative, we will work to reduce our environmental impact and carbon footprint both behind-the-scenes and on-screen.  Your support and participation are crucial if we are to achieve our goals in making this the greenest production possible.</w:t>
      </w:r>
    </w:p>
    <w:p w14:paraId="2FBCAA6E" w14:textId="04E56A4F" w:rsidR="00506A23" w:rsidRDefault="00506A23" w:rsidP="00506A23">
      <w:pPr>
        <w:ind w:left="1134"/>
      </w:pPr>
      <w:r>
        <w:t xml:space="preserve">I would like to introduce myself as the Sustainable Production Representative (SPR) on </w:t>
      </w:r>
      <w:sdt>
        <w:sdtPr>
          <w:id w:val="1108237580"/>
          <w:placeholder>
            <w:docPart w:val="67CF5776813D4CBF89AE1676399A1B11"/>
          </w:placeholder>
          <w:showingPlcHdr/>
        </w:sdtPr>
        <w:sdtEndPr/>
        <w:sdtContent>
          <w:r>
            <w:rPr>
              <w:i/>
              <w:color w:val="C00000"/>
            </w:rPr>
            <w:t>_insert production title_</w:t>
          </w:r>
        </w:sdtContent>
      </w:sdt>
      <w:r>
        <w:t>. I will guide sustainable production strategies by working with each Head of Department (HOD) to develop an environmental action plan specific to their operations, reducing the production’s waste, energy, and water consumption.</w:t>
      </w:r>
    </w:p>
    <w:p w14:paraId="73E31181" w14:textId="0B206CA9" w:rsidR="00506A23" w:rsidRDefault="0018252C" w:rsidP="00506A23">
      <w:pPr>
        <w:ind w:left="1134"/>
      </w:pPr>
      <w:sdt>
        <w:sdtPr>
          <w:id w:val="1100615223"/>
          <w:placeholder>
            <w:docPart w:val="906AA4A53B99453DA4E675A9661D1AD2"/>
          </w:placeholder>
          <w:showingPlcHdr/>
        </w:sdtPr>
        <w:sdtEndPr/>
        <w:sdtContent>
          <w:r w:rsidR="00506A23">
            <w:rPr>
              <w:i/>
              <w:color w:val="C00000"/>
            </w:rPr>
            <w:t>_insert studio name_</w:t>
          </w:r>
        </w:sdtContent>
      </w:sdt>
      <w:r w:rsidR="00506A23">
        <w:t xml:space="preserve">is committed to minimizing their impact on the environment by modeling sustainable behaviors both behind-the-scenes and on-screen. </w:t>
      </w:r>
    </w:p>
    <w:p w14:paraId="69237001" w14:textId="77777777" w:rsidR="00506A23" w:rsidRDefault="00506A23" w:rsidP="00506A23">
      <w:pPr>
        <w:ind w:left="1134"/>
      </w:pPr>
      <w:r>
        <w:t>Over the course of production, I will be in touch with each HOD to review our progress.  Please watch out for sustainable production memos, green tips and signage to help keep us informed and on track for a sustainable production.</w:t>
      </w:r>
    </w:p>
    <w:p w14:paraId="0F8CD72B" w14:textId="77777777" w:rsidR="00506A23" w:rsidRDefault="00506A23" w:rsidP="00506A23">
      <w:pPr>
        <w:ind w:left="1134"/>
      </w:pPr>
      <w:r>
        <w:rPr>
          <w:rFonts w:eastAsia="Adobe Fan Heiti Std B" w:cs="Aharoni"/>
        </w:rPr>
        <w:t xml:space="preserve">Wherever possible we’ll be reducing our waste, sourcing environmentally responsible materials, and implementing reuse programs. </w:t>
      </w:r>
      <w:r>
        <w:t xml:space="preserve">We will be calculating our environmental footprint including waste, recycling, compost, water use, materials, fuel, energy use and more.  </w:t>
      </w:r>
    </w:p>
    <w:p w14:paraId="29274951" w14:textId="77777777" w:rsidR="00506A23" w:rsidRDefault="00506A23" w:rsidP="00506A23">
      <w:pPr>
        <w:ind w:left="1134"/>
      </w:pPr>
      <w:r>
        <w:t xml:space="preserve">I look forward to meeting and working with all of you. Please feel free to reach out to me with any questions or ideas.  </w:t>
      </w:r>
    </w:p>
    <w:sdt>
      <w:sdtPr>
        <w:rPr>
          <w:rFonts w:eastAsia="Times New Roman" w:cs="Calibri"/>
          <w:color w:val="222222"/>
        </w:rPr>
        <w:id w:val="319153555"/>
        <w:placeholder>
          <w:docPart w:val="B3F207A24F4D4FEB891954297D7F60DB"/>
        </w:placeholder>
        <w:showingPlcHdr/>
      </w:sdtPr>
      <w:sdtEndPr>
        <w:rPr>
          <w:rFonts w:cstheme="minorBidi"/>
          <w:color w:val="auto"/>
        </w:rPr>
      </w:sdtEndPr>
      <w:sdtContent>
        <w:p w14:paraId="036B6FA2" w14:textId="2E3DE2B6" w:rsidR="00131B10" w:rsidRPr="00506A23" w:rsidRDefault="00506A23" w:rsidP="00506A23">
          <w:pPr>
            <w:ind w:left="1134"/>
            <w:rPr>
              <w:i/>
            </w:rPr>
          </w:pPr>
          <w:r>
            <w:rPr>
              <w:i/>
              <w:color w:val="C00000"/>
            </w:rPr>
            <w:t>_insert SPR contact information_</w:t>
          </w:r>
        </w:p>
      </w:sdtContent>
    </w:sdt>
    <w:sectPr w:rsidR="00131B10" w:rsidRPr="00506A23" w:rsidSect="00E7171A">
      <w:headerReference w:type="default" r:id="rId9"/>
      <w:footerReference w:type="default" r:id="rId10"/>
      <w:pgSz w:w="12240" w:h="15840"/>
      <w:pgMar w:top="99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DD857" w14:textId="77777777" w:rsidR="0018252C" w:rsidRDefault="0018252C" w:rsidP="002B067B">
      <w:pPr>
        <w:spacing w:after="0" w:line="240" w:lineRule="auto"/>
      </w:pPr>
      <w:r>
        <w:separator/>
      </w:r>
    </w:p>
  </w:endnote>
  <w:endnote w:type="continuationSeparator" w:id="0">
    <w:p w14:paraId="7108BD20" w14:textId="77777777" w:rsidR="0018252C" w:rsidRDefault="0018252C" w:rsidP="002B0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Aharoni">
    <w:panose1 w:val="02010803020104030203"/>
    <w:charset w:val="00"/>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81126" w14:textId="77777777" w:rsidR="00A40EC2" w:rsidRDefault="00E11497">
    <w:pPr>
      <w:pStyle w:val="Footer"/>
    </w:pPr>
    <w:r>
      <w:rPr>
        <w:noProof/>
      </w:rPr>
      <mc:AlternateContent>
        <mc:Choice Requires="wps">
          <w:drawing>
            <wp:anchor distT="0" distB="0" distL="114300" distR="114300" simplePos="0" relativeHeight="251667456" behindDoc="0" locked="0" layoutInCell="1" allowOverlap="1" wp14:anchorId="2FF60A74" wp14:editId="0CFBDBE3">
              <wp:simplePos x="0" y="0"/>
              <wp:positionH relativeFrom="column">
                <wp:posOffset>-636270</wp:posOffset>
              </wp:positionH>
              <wp:positionV relativeFrom="paragraph">
                <wp:posOffset>130175</wp:posOffset>
              </wp:positionV>
              <wp:extent cx="3230880" cy="528320"/>
              <wp:effectExtent l="3810" t="0" r="381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528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E95"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4AFA422D" w14:textId="77777777"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336F89">
                            <w:rPr>
                              <w:color w:val="FFFFFF" w:themeColor="background1"/>
                              <w:sz w:val="18"/>
                              <w:szCs w:val="18"/>
                            </w:rPr>
                            <w:t>2</w:t>
                          </w:r>
                          <w:r w:rsidRPr="00E22B94">
                            <w:rPr>
                              <w:color w:val="FFFFFF" w:themeColor="background1"/>
                              <w:sz w:val="18"/>
                              <w:szCs w:val="18"/>
                            </w:rPr>
                            <w:t>_</w:t>
                          </w:r>
                          <w:r w:rsidR="00336F89">
                            <w:rPr>
                              <w:color w:val="FFFFFF" w:themeColor="background1"/>
                              <w:sz w:val="18"/>
                              <w:szCs w:val="18"/>
                            </w:rPr>
                            <w:t>February201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FF60A74" id="_x0000_t202" coordsize="21600,21600" o:spt="202" path="m,l,21600r21600,l21600,xe">
              <v:stroke joinstyle="miter"/>
              <v:path gradientshapeok="t" o:connecttype="rect"/>
            </v:shapetype>
            <v:shape id="Text Box 7" o:spid="_x0000_s1026" type="#_x0000_t202" style="position:absolute;margin-left:-50.1pt;margin-top:10.25pt;width:254.4pt;height:41.6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" filled="f" stroked="f">
              <v:textbox style="mso-fit-shape-to-text:t">
                <w:txbxContent>
                  <w:p w14:paraId="0894AE95"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4AFA422D" w14:textId="77777777"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336F89">
                      <w:rPr>
                        <w:color w:val="FFFFFF" w:themeColor="background1"/>
                        <w:sz w:val="18"/>
                        <w:szCs w:val="18"/>
                      </w:rPr>
                      <w:t>2</w:t>
                    </w:r>
                    <w:r w:rsidRPr="00E22B94">
                      <w:rPr>
                        <w:color w:val="FFFFFF" w:themeColor="background1"/>
                        <w:sz w:val="18"/>
                        <w:szCs w:val="18"/>
                      </w:rPr>
                      <w:t>_</w:t>
                    </w:r>
                    <w:r w:rsidR="00336F89">
                      <w:rPr>
                        <w:color w:val="FFFFFF" w:themeColor="background1"/>
                        <w:sz w:val="18"/>
                        <w:szCs w:val="18"/>
                      </w:rPr>
                      <w:t>February2018</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352F3B7A" wp14:editId="70099102">
              <wp:simplePos x="0" y="0"/>
              <wp:positionH relativeFrom="column">
                <wp:posOffset>4410710</wp:posOffset>
              </wp:positionH>
              <wp:positionV relativeFrom="paragraph">
                <wp:posOffset>76200</wp:posOffset>
              </wp:positionV>
              <wp:extent cx="2245360" cy="306705"/>
              <wp:effectExtent l="635" t="0" r="1905"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360"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695E8" w14:textId="77777777" w:rsidR="002D4BF4" w:rsidRPr="002D4BF4" w:rsidRDefault="0018252C" w:rsidP="002D4BF4">
                          <w:pPr>
                            <w:rPr>
                              <w:b/>
                              <w:color w:val="FFFFFF" w:themeColor="background1"/>
                            </w:rPr>
                          </w:pPr>
                          <w:hyperlink r:id="rId1" w:history="1">
                            <w:r w:rsidR="002D4BF4" w:rsidRPr="002D4BF4">
                              <w:rPr>
                                <w:rStyle w:val="Hyperlink"/>
                                <w:b/>
                                <w:color w:val="FFFFFF" w:themeColor="background1"/>
                                <w:u w:val="none"/>
                              </w:rPr>
                              <w:t>www.greenproductionguide.com</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2F3B7A" id="Text Box 5" o:spid="_x0000_s1027" type="#_x0000_t202" style="position:absolute;margin-left:347.3pt;margin-top:6pt;width:176.8pt;height:2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QNjuQIAAMA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" filled="f" stroked="f">
              <v:textbox>
                <w:txbxContent>
                  <w:p w14:paraId="383695E8" w14:textId="77777777" w:rsidR="002D4BF4" w:rsidRPr="002D4BF4" w:rsidRDefault="0018252C" w:rsidP="002D4BF4">
                    <w:pPr>
                      <w:rPr>
                        <w:b/>
                        <w:color w:val="FFFFFF" w:themeColor="background1"/>
                      </w:rPr>
                    </w:pPr>
                    <w:hyperlink r:id="rId2" w:history="1">
                      <w:r w:rsidR="002D4BF4" w:rsidRPr="002D4BF4">
                        <w:rPr>
                          <w:rStyle w:val="Hyperlink"/>
                          <w:b/>
                          <w:color w:val="FFFFFF" w:themeColor="background1"/>
                          <w:u w:val="none"/>
                        </w:rPr>
                        <w:t>www.greenproductionguide.com</w:t>
                      </w:r>
                    </w:hyperlink>
                  </w:p>
                </w:txbxContent>
              </v:textbox>
            </v:shape>
          </w:pict>
        </mc:Fallback>
      </mc:AlternateContent>
    </w:r>
    <w:r>
      <w:rPr>
        <w:noProof/>
      </w:rPr>
      <mc:AlternateContent>
        <mc:Choice Requires="wps">
          <w:drawing>
            <wp:anchor distT="0" distB="0" distL="114300" distR="114300" simplePos="0" relativeHeight="251661312" behindDoc="0" locked="1" layoutInCell="1" allowOverlap="1" wp14:anchorId="3A0CE3D3" wp14:editId="1B8CF749">
              <wp:simplePos x="0" y="0"/>
              <wp:positionH relativeFrom="column">
                <wp:posOffset>-938530</wp:posOffset>
              </wp:positionH>
              <wp:positionV relativeFrom="paragraph">
                <wp:posOffset>-316230</wp:posOffset>
              </wp:positionV>
              <wp:extent cx="7796530" cy="264795"/>
              <wp:effectExtent l="4445"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64795"/>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83CDB" id="Rectangle 4" o:spid="_x0000_s1026" style="position:absolute;margin-left:-73.9pt;margin-top:-24.9pt;width:613.9pt;height:2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" fillcolor="#c6bebe" stroked="f">
              <w10:anchorlock/>
            </v:rect>
          </w:pict>
        </mc:Fallback>
      </mc:AlternateContent>
    </w:r>
    <w:r w:rsidR="002D4BF4" w:rsidRPr="002D4BF4">
      <w:rPr>
        <w:noProof/>
      </w:rPr>
      <w:drawing>
        <wp:anchor distT="0" distB="0" distL="114300" distR="114300" simplePos="0" relativeHeight="251666432" behindDoc="0" locked="0" layoutInCell="1" allowOverlap="1" wp14:anchorId="09F77900" wp14:editId="75E9A16E">
          <wp:simplePos x="0" y="0"/>
          <wp:positionH relativeFrom="column">
            <wp:posOffset>4029075</wp:posOffset>
          </wp:positionH>
          <wp:positionV relativeFrom="paragraph">
            <wp:posOffset>48895</wp:posOffset>
          </wp:positionV>
          <wp:extent cx="371475" cy="352425"/>
          <wp:effectExtent l="19050" t="0" r="9525" b="0"/>
          <wp:wrapNone/>
          <wp:docPr id="29" name="Picture 3" descr="gp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g-logo.png"/>
                  <pic:cNvPicPr/>
                </pic:nvPicPr>
                <pic:blipFill>
                  <a:blip r:embed="rId3">
                    <a:lum bright="70000" contrast="-70000"/>
                  </a:blip>
                  <a:srcRect r="86014"/>
                  <a:stretch>
                    <a:fillRect/>
                  </a:stretch>
                </pic:blipFill>
                <pic:spPr>
                  <a:xfrm>
                    <a:off x="0" y="0"/>
                    <a:ext cx="371475" cy="352425"/>
                  </a:xfrm>
                  <a:prstGeom prst="rect">
                    <a:avLst/>
                  </a:prstGeom>
                </pic:spPr>
              </pic:pic>
            </a:graphicData>
          </a:graphic>
        </wp:anchor>
      </w:drawing>
    </w:r>
    <w:r>
      <w:rPr>
        <w:noProof/>
      </w:rPr>
      <mc:AlternateContent>
        <mc:Choice Requires="wps">
          <w:drawing>
            <wp:anchor distT="0" distB="0" distL="114300" distR="114300" simplePos="0" relativeHeight="251660288" behindDoc="0" locked="1" layoutInCell="1" allowOverlap="1" wp14:anchorId="1EE2EE27" wp14:editId="02D704F2">
              <wp:simplePos x="0" y="0"/>
              <wp:positionH relativeFrom="column">
                <wp:posOffset>-1173480</wp:posOffset>
              </wp:positionH>
              <wp:positionV relativeFrom="paragraph">
                <wp:posOffset>-51435</wp:posOffset>
              </wp:positionV>
              <wp:extent cx="8084820" cy="794385"/>
              <wp:effectExtent l="0" t="4445" r="3810" b="127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79438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08B2F" id="Rectangle 3" o:spid="_x0000_s1026" style="position:absolute;margin-left:-92.4pt;margin-top:-4.05pt;width:636.6pt;height:6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" fillcolor="#647272" stroked="f">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BAF55" w14:textId="77777777" w:rsidR="0018252C" w:rsidRDefault="0018252C" w:rsidP="002B067B">
      <w:pPr>
        <w:spacing w:after="0" w:line="240" w:lineRule="auto"/>
      </w:pPr>
      <w:r>
        <w:separator/>
      </w:r>
    </w:p>
  </w:footnote>
  <w:footnote w:type="continuationSeparator" w:id="0">
    <w:p w14:paraId="3060ABF9" w14:textId="77777777" w:rsidR="0018252C" w:rsidRDefault="0018252C" w:rsidP="002B0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A752F" w14:textId="77777777" w:rsidR="0015253D" w:rsidRDefault="0094113C">
    <w:pPr>
      <w:pStyle w:val="Header"/>
    </w:pPr>
    <w:r w:rsidRPr="0094113C">
      <w:rPr>
        <w:noProof/>
      </w:rPr>
      <w:drawing>
        <wp:anchor distT="0" distB="0" distL="114300" distR="114300" simplePos="0" relativeHeight="251663360" behindDoc="0" locked="0" layoutInCell="1" allowOverlap="1" wp14:anchorId="59C74842" wp14:editId="4D2BEEA8">
          <wp:simplePos x="0" y="0"/>
          <wp:positionH relativeFrom="column">
            <wp:posOffset>-800100</wp:posOffset>
          </wp:positionH>
          <wp:positionV relativeFrom="paragraph">
            <wp:posOffset>369570</wp:posOffset>
          </wp:positionV>
          <wp:extent cx="1371600" cy="1390650"/>
          <wp:effectExtent l="19050" t="0" r="0" b="0"/>
          <wp:wrapNone/>
          <wp:docPr id="28" name="Picture 1" descr="recycle mail memo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ycle mail memo 6.png"/>
                  <pic:cNvPicPr/>
                </pic:nvPicPr>
                <pic:blipFill>
                  <a:blip r:embed="rId1"/>
                  <a:stretch>
                    <a:fillRect/>
                  </a:stretch>
                </pic:blipFill>
                <pic:spPr>
                  <a:xfrm>
                    <a:off x="0" y="0"/>
                    <a:ext cx="1371600" cy="1390650"/>
                  </a:xfrm>
                  <a:prstGeom prst="rect">
                    <a:avLst/>
                  </a:prstGeom>
                </pic:spPr>
              </pic:pic>
            </a:graphicData>
          </a:graphic>
        </wp:anchor>
      </w:drawing>
    </w:r>
    <w:r w:rsidR="00E11497">
      <w:rPr>
        <w:noProof/>
      </w:rPr>
      <mc:AlternateContent>
        <mc:Choice Requires="wps">
          <w:drawing>
            <wp:anchor distT="0" distB="0" distL="114300" distR="114300" simplePos="0" relativeHeight="251657215" behindDoc="0" locked="1" layoutInCell="1" allowOverlap="1" wp14:anchorId="296F8557" wp14:editId="365B1A12">
              <wp:simplePos x="0" y="0"/>
              <wp:positionH relativeFrom="column">
                <wp:posOffset>-1173480</wp:posOffset>
              </wp:positionH>
              <wp:positionV relativeFrom="paragraph">
                <wp:posOffset>-456565</wp:posOffset>
              </wp:positionV>
              <wp:extent cx="8084820" cy="368935"/>
              <wp:effectExtent l="0" t="2540" r="381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36893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800CCA" id="Rectangle 2" o:spid="_x0000_s1026" style="position:absolute;margin-left:-92.4pt;margin-top:-35.95pt;width:636.6pt;height:29.0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" fillcolor="#647272" stroked="f">
              <w10:anchorlock/>
            </v:rect>
          </w:pict>
        </mc:Fallback>
      </mc:AlternateContent>
    </w:r>
    <w:r w:rsidR="00E11497">
      <w:rPr>
        <w:noProof/>
      </w:rPr>
      <mc:AlternateContent>
        <mc:Choice Requires="wps">
          <w:drawing>
            <wp:anchor distT="0" distB="0" distL="114300" distR="114300" simplePos="0" relativeHeight="251659264" behindDoc="0" locked="1" layoutInCell="1" allowOverlap="1" wp14:anchorId="6003F89B" wp14:editId="13654ADF">
              <wp:simplePos x="0" y="0"/>
              <wp:positionH relativeFrom="column">
                <wp:posOffset>-938530</wp:posOffset>
              </wp:positionH>
              <wp:positionV relativeFrom="paragraph">
                <wp:posOffset>-207645</wp:posOffset>
              </wp:positionV>
              <wp:extent cx="7796530" cy="215900"/>
              <wp:effectExtent l="4445" t="381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15900"/>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2A5FD9" id="Rectangle 1" o:spid="_x0000_s1026" style="position:absolute;margin-left:-73.9pt;margin-top:-16.35pt;width:613.9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" fillcolor="#c6bebe" stroked="f">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E3951"/>
    <w:multiLevelType w:val="hybridMultilevel"/>
    <w:tmpl w:val="C0A89372"/>
    <w:lvl w:ilvl="0" w:tplc="1FB84E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55A01"/>
    <w:multiLevelType w:val="hybridMultilevel"/>
    <w:tmpl w:val="64860086"/>
    <w:lvl w:ilvl="0" w:tplc="45183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D6251"/>
    <w:multiLevelType w:val="hybridMultilevel"/>
    <w:tmpl w:val="D9169FB6"/>
    <w:lvl w:ilvl="0" w:tplc="10FA9A0E">
      <w:start w:val="1"/>
      <w:numFmt w:val="bullet"/>
      <w:lvlText w:val=""/>
      <w:lvlJc w:val="left"/>
      <w:pPr>
        <w:ind w:left="720" w:hanging="360"/>
      </w:pPr>
      <w:rPr>
        <w:rFonts w:ascii="Wingdings" w:hAnsi="Wingdings"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91183"/>
    <w:multiLevelType w:val="hybridMultilevel"/>
    <w:tmpl w:val="FAD68E36"/>
    <w:lvl w:ilvl="0" w:tplc="10FA9A0E">
      <w:start w:val="1"/>
      <w:numFmt w:val="bullet"/>
      <w:lvlText w:val=""/>
      <w:lvlJc w:val="left"/>
      <w:pPr>
        <w:ind w:left="720" w:hanging="360"/>
      </w:pPr>
      <w:rPr>
        <w:rFonts w:ascii="Wingdings" w:hAnsi="Wingdings" w:hint="default"/>
        <w:color w:val="595959" w:themeColor="text1" w:themeTint="A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F549F"/>
    <w:multiLevelType w:val="hybridMultilevel"/>
    <w:tmpl w:val="3C8C227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2C090425"/>
    <w:multiLevelType w:val="hybridMultilevel"/>
    <w:tmpl w:val="464A01BE"/>
    <w:lvl w:ilvl="0" w:tplc="1009000F">
      <w:start w:val="1"/>
      <w:numFmt w:val="decimal"/>
      <w:lvlText w:val="%1."/>
      <w:lvlJc w:val="left"/>
      <w:pPr>
        <w:ind w:left="1854" w:hanging="360"/>
      </w:pPr>
    </w:lvl>
    <w:lvl w:ilvl="1" w:tplc="10090019">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6" w15:restartNumberingAfterBreak="0">
    <w:nsid w:val="312D4AEF"/>
    <w:multiLevelType w:val="hybridMultilevel"/>
    <w:tmpl w:val="EB002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A612302"/>
    <w:multiLevelType w:val="hybridMultilevel"/>
    <w:tmpl w:val="6032E60A"/>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8" w15:restartNumberingAfterBreak="0">
    <w:nsid w:val="60143910"/>
    <w:multiLevelType w:val="hybridMultilevel"/>
    <w:tmpl w:val="AF90DDD4"/>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9"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9B87BB3"/>
    <w:multiLevelType w:val="hybridMultilevel"/>
    <w:tmpl w:val="000406D2"/>
    <w:lvl w:ilvl="0" w:tplc="DE7CEDC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F93DC0"/>
    <w:multiLevelType w:val="hybridMultilevel"/>
    <w:tmpl w:val="7B004B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D9C21AA"/>
    <w:multiLevelType w:val="hybridMultilevel"/>
    <w:tmpl w:val="E0440B18"/>
    <w:lvl w:ilvl="0" w:tplc="10090001">
      <w:start w:val="1"/>
      <w:numFmt w:val="bullet"/>
      <w:lvlText w:val=""/>
      <w:lvlJc w:val="left"/>
      <w:pPr>
        <w:ind w:left="720" w:hanging="360"/>
      </w:pPr>
      <w:rPr>
        <w:rFonts w:ascii="Symbol" w:hAnsi="Symbol" w:hint="default"/>
        <w:color w:val="595959" w:themeColor="text1" w:themeTint="A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2"/>
  </w:num>
  <w:num w:numId="5">
    <w:abstractNumId w:val="3"/>
  </w:num>
  <w:num w:numId="6">
    <w:abstractNumId w:val="7"/>
  </w:num>
  <w:num w:numId="7">
    <w:abstractNumId w:val="8"/>
  </w:num>
  <w:num w:numId="8">
    <w:abstractNumId w:val="0"/>
  </w:num>
  <w:num w:numId="9">
    <w:abstractNumId w:val="12"/>
  </w:num>
  <w:num w:numId="10">
    <w:abstractNumId w:val="9"/>
  </w:num>
  <w:num w:numId="11">
    <w:abstractNumId w:val="5"/>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5YsvHIrxSbCDSC/TpII11LRCuPX4p0qhrV1crlv1lwC+YX3+EgekVxvPHqIuIBxkgn9E6grb2yFjGXuQnNk8GA==" w:salt="xgmMx6fVDP1AYvUF4G7zKA=="/>
  <w:defaultTabStop w:val="720"/>
  <w:drawingGridHorizontalSpacing w:val="110"/>
  <w:displayHorizontalDrawingGridEvery w:val="2"/>
  <w:characterSpacingControl w:val="doNotCompress"/>
  <w:hdrShapeDefaults>
    <o:shapedefaults v:ext="edit" spidmax="2049">
      <o:colormru v:ext="edit" colors="#393,#896d71,#3b4343,#80727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K0NDIzNDMyMTcws7BU0lEKTi0uzszPAymwrAUAx4M2pCwAAAA="/>
  </w:docVars>
  <w:rsids>
    <w:rsidRoot w:val="002B067B"/>
    <w:rsid w:val="00000651"/>
    <w:rsid w:val="000009F7"/>
    <w:rsid w:val="00001DFF"/>
    <w:rsid w:val="000020C3"/>
    <w:rsid w:val="00003CA3"/>
    <w:rsid w:val="00005F8D"/>
    <w:rsid w:val="000071B6"/>
    <w:rsid w:val="00007A06"/>
    <w:rsid w:val="00007C5C"/>
    <w:rsid w:val="00013557"/>
    <w:rsid w:val="00016BA9"/>
    <w:rsid w:val="00021353"/>
    <w:rsid w:val="00022DEC"/>
    <w:rsid w:val="00022E22"/>
    <w:rsid w:val="000276E4"/>
    <w:rsid w:val="00027E5D"/>
    <w:rsid w:val="000314D1"/>
    <w:rsid w:val="000315F0"/>
    <w:rsid w:val="00034B01"/>
    <w:rsid w:val="0003766E"/>
    <w:rsid w:val="00040130"/>
    <w:rsid w:val="00041907"/>
    <w:rsid w:val="00041B5C"/>
    <w:rsid w:val="00042A70"/>
    <w:rsid w:val="000435D3"/>
    <w:rsid w:val="00044416"/>
    <w:rsid w:val="000445E1"/>
    <w:rsid w:val="000500E7"/>
    <w:rsid w:val="00055DEF"/>
    <w:rsid w:val="00060398"/>
    <w:rsid w:val="000626C5"/>
    <w:rsid w:val="00062712"/>
    <w:rsid w:val="0006317F"/>
    <w:rsid w:val="00064ED7"/>
    <w:rsid w:val="000653FC"/>
    <w:rsid w:val="000662B0"/>
    <w:rsid w:val="00066417"/>
    <w:rsid w:val="000676E4"/>
    <w:rsid w:val="00071094"/>
    <w:rsid w:val="00072524"/>
    <w:rsid w:val="00072DB1"/>
    <w:rsid w:val="000738FD"/>
    <w:rsid w:val="00077F6F"/>
    <w:rsid w:val="0008002E"/>
    <w:rsid w:val="00080826"/>
    <w:rsid w:val="00082136"/>
    <w:rsid w:val="0008267A"/>
    <w:rsid w:val="00083225"/>
    <w:rsid w:val="0008359C"/>
    <w:rsid w:val="00083825"/>
    <w:rsid w:val="00084825"/>
    <w:rsid w:val="00087291"/>
    <w:rsid w:val="00095D56"/>
    <w:rsid w:val="000974A6"/>
    <w:rsid w:val="00097D57"/>
    <w:rsid w:val="000A00FC"/>
    <w:rsid w:val="000A288F"/>
    <w:rsid w:val="000A44BF"/>
    <w:rsid w:val="000A4F6D"/>
    <w:rsid w:val="000B0FB2"/>
    <w:rsid w:val="000B1130"/>
    <w:rsid w:val="000B18B4"/>
    <w:rsid w:val="000B22A0"/>
    <w:rsid w:val="000B2A18"/>
    <w:rsid w:val="000B46AC"/>
    <w:rsid w:val="000B4ADC"/>
    <w:rsid w:val="000B71A1"/>
    <w:rsid w:val="000C0884"/>
    <w:rsid w:val="000C1C31"/>
    <w:rsid w:val="000C2074"/>
    <w:rsid w:val="000C3572"/>
    <w:rsid w:val="000C77F9"/>
    <w:rsid w:val="000D0D43"/>
    <w:rsid w:val="000D11FA"/>
    <w:rsid w:val="000D1FBD"/>
    <w:rsid w:val="000D2D68"/>
    <w:rsid w:val="000D3369"/>
    <w:rsid w:val="000D4B45"/>
    <w:rsid w:val="000E1527"/>
    <w:rsid w:val="000E35F7"/>
    <w:rsid w:val="000E4B23"/>
    <w:rsid w:val="000E4FB8"/>
    <w:rsid w:val="000E63ED"/>
    <w:rsid w:val="000E75E3"/>
    <w:rsid w:val="000E7676"/>
    <w:rsid w:val="000E7F21"/>
    <w:rsid w:val="000F05CD"/>
    <w:rsid w:val="000F445C"/>
    <w:rsid w:val="000F4BE6"/>
    <w:rsid w:val="000F4CDA"/>
    <w:rsid w:val="000F622C"/>
    <w:rsid w:val="001028A5"/>
    <w:rsid w:val="00104749"/>
    <w:rsid w:val="001050EE"/>
    <w:rsid w:val="0010563E"/>
    <w:rsid w:val="00106318"/>
    <w:rsid w:val="00106AD3"/>
    <w:rsid w:val="00107135"/>
    <w:rsid w:val="00107F65"/>
    <w:rsid w:val="00113A9F"/>
    <w:rsid w:val="001140E4"/>
    <w:rsid w:val="001147CB"/>
    <w:rsid w:val="00114CC8"/>
    <w:rsid w:val="00114F79"/>
    <w:rsid w:val="00117E34"/>
    <w:rsid w:val="00117F8B"/>
    <w:rsid w:val="001267FD"/>
    <w:rsid w:val="00130097"/>
    <w:rsid w:val="00130490"/>
    <w:rsid w:val="00131B10"/>
    <w:rsid w:val="001336D1"/>
    <w:rsid w:val="00135B07"/>
    <w:rsid w:val="00136F4E"/>
    <w:rsid w:val="00137DD6"/>
    <w:rsid w:val="00146AB4"/>
    <w:rsid w:val="001474C6"/>
    <w:rsid w:val="00151A4E"/>
    <w:rsid w:val="00151C03"/>
    <w:rsid w:val="001522BE"/>
    <w:rsid w:val="0015253D"/>
    <w:rsid w:val="00157383"/>
    <w:rsid w:val="0015745C"/>
    <w:rsid w:val="00161476"/>
    <w:rsid w:val="00163491"/>
    <w:rsid w:val="001645C7"/>
    <w:rsid w:val="00164FC9"/>
    <w:rsid w:val="00166019"/>
    <w:rsid w:val="00166868"/>
    <w:rsid w:val="0017027F"/>
    <w:rsid w:val="00172AF0"/>
    <w:rsid w:val="00172B10"/>
    <w:rsid w:val="00173622"/>
    <w:rsid w:val="00173778"/>
    <w:rsid w:val="001807BE"/>
    <w:rsid w:val="001821CE"/>
    <w:rsid w:val="0018252C"/>
    <w:rsid w:val="001865AE"/>
    <w:rsid w:val="001866A2"/>
    <w:rsid w:val="00191664"/>
    <w:rsid w:val="00191D04"/>
    <w:rsid w:val="00193947"/>
    <w:rsid w:val="0019449C"/>
    <w:rsid w:val="00194E9A"/>
    <w:rsid w:val="00195662"/>
    <w:rsid w:val="00195B4E"/>
    <w:rsid w:val="001A07E2"/>
    <w:rsid w:val="001A0CA7"/>
    <w:rsid w:val="001A13DA"/>
    <w:rsid w:val="001A44AA"/>
    <w:rsid w:val="001A5E1C"/>
    <w:rsid w:val="001A6A7F"/>
    <w:rsid w:val="001A70E3"/>
    <w:rsid w:val="001A7F00"/>
    <w:rsid w:val="001B2908"/>
    <w:rsid w:val="001B2CE6"/>
    <w:rsid w:val="001B509A"/>
    <w:rsid w:val="001C1268"/>
    <w:rsid w:val="001C527B"/>
    <w:rsid w:val="001C7E76"/>
    <w:rsid w:val="001D5A7E"/>
    <w:rsid w:val="001E1340"/>
    <w:rsid w:val="001E1511"/>
    <w:rsid w:val="001E196B"/>
    <w:rsid w:val="001E3DD6"/>
    <w:rsid w:val="001E67B4"/>
    <w:rsid w:val="001E7039"/>
    <w:rsid w:val="001E72C7"/>
    <w:rsid w:val="001F1BDA"/>
    <w:rsid w:val="001F1E19"/>
    <w:rsid w:val="001F2BBE"/>
    <w:rsid w:val="001F33E4"/>
    <w:rsid w:val="001F3A80"/>
    <w:rsid w:val="001F3D55"/>
    <w:rsid w:val="001F3F20"/>
    <w:rsid w:val="001F4C8A"/>
    <w:rsid w:val="001F784A"/>
    <w:rsid w:val="00200CC5"/>
    <w:rsid w:val="00201580"/>
    <w:rsid w:val="00205384"/>
    <w:rsid w:val="002058BE"/>
    <w:rsid w:val="0020615E"/>
    <w:rsid w:val="002066F8"/>
    <w:rsid w:val="00206B98"/>
    <w:rsid w:val="00206DC9"/>
    <w:rsid w:val="0021115D"/>
    <w:rsid w:val="00211FB7"/>
    <w:rsid w:val="002131BB"/>
    <w:rsid w:val="00213740"/>
    <w:rsid w:val="00213DFC"/>
    <w:rsid w:val="00216581"/>
    <w:rsid w:val="00217E66"/>
    <w:rsid w:val="00221528"/>
    <w:rsid w:val="00221F98"/>
    <w:rsid w:val="00223F79"/>
    <w:rsid w:val="002242D4"/>
    <w:rsid w:val="00224FED"/>
    <w:rsid w:val="0022515A"/>
    <w:rsid w:val="00225E76"/>
    <w:rsid w:val="00225FB9"/>
    <w:rsid w:val="00230751"/>
    <w:rsid w:val="0023338F"/>
    <w:rsid w:val="0023655A"/>
    <w:rsid w:val="00244F53"/>
    <w:rsid w:val="00244FF7"/>
    <w:rsid w:val="00247245"/>
    <w:rsid w:val="002478EF"/>
    <w:rsid w:val="00251818"/>
    <w:rsid w:val="00251EC1"/>
    <w:rsid w:val="002522B0"/>
    <w:rsid w:val="00252BDB"/>
    <w:rsid w:val="00253001"/>
    <w:rsid w:val="00256092"/>
    <w:rsid w:val="00262388"/>
    <w:rsid w:val="002626EF"/>
    <w:rsid w:val="0026450D"/>
    <w:rsid w:val="00265C8B"/>
    <w:rsid w:val="00266685"/>
    <w:rsid w:val="002679CE"/>
    <w:rsid w:val="002714AF"/>
    <w:rsid w:val="00272164"/>
    <w:rsid w:val="002722C1"/>
    <w:rsid w:val="00272A8B"/>
    <w:rsid w:val="0027442E"/>
    <w:rsid w:val="002752C6"/>
    <w:rsid w:val="002763D3"/>
    <w:rsid w:val="00276D8D"/>
    <w:rsid w:val="002829EA"/>
    <w:rsid w:val="00283290"/>
    <w:rsid w:val="00283DBD"/>
    <w:rsid w:val="00284B3E"/>
    <w:rsid w:val="00285D4D"/>
    <w:rsid w:val="00286165"/>
    <w:rsid w:val="00290744"/>
    <w:rsid w:val="0029082B"/>
    <w:rsid w:val="00293957"/>
    <w:rsid w:val="0029477E"/>
    <w:rsid w:val="00297ABE"/>
    <w:rsid w:val="002A0066"/>
    <w:rsid w:val="002A37C6"/>
    <w:rsid w:val="002A41C2"/>
    <w:rsid w:val="002A45C3"/>
    <w:rsid w:val="002A576B"/>
    <w:rsid w:val="002B067B"/>
    <w:rsid w:val="002B098A"/>
    <w:rsid w:val="002B3C76"/>
    <w:rsid w:val="002C1233"/>
    <w:rsid w:val="002C326F"/>
    <w:rsid w:val="002C3307"/>
    <w:rsid w:val="002C50C4"/>
    <w:rsid w:val="002C5A6C"/>
    <w:rsid w:val="002C625E"/>
    <w:rsid w:val="002C6D63"/>
    <w:rsid w:val="002D1155"/>
    <w:rsid w:val="002D2102"/>
    <w:rsid w:val="002D4BF4"/>
    <w:rsid w:val="002D62B4"/>
    <w:rsid w:val="002D77A5"/>
    <w:rsid w:val="002D78CF"/>
    <w:rsid w:val="002D78FA"/>
    <w:rsid w:val="002E0ECD"/>
    <w:rsid w:val="002E13B1"/>
    <w:rsid w:val="002E1AC1"/>
    <w:rsid w:val="002E2BDE"/>
    <w:rsid w:val="002E4282"/>
    <w:rsid w:val="002E5A2D"/>
    <w:rsid w:val="002F0AB5"/>
    <w:rsid w:val="002F243D"/>
    <w:rsid w:val="002F2C8F"/>
    <w:rsid w:val="002F3486"/>
    <w:rsid w:val="002F51D8"/>
    <w:rsid w:val="002F5238"/>
    <w:rsid w:val="002F68C1"/>
    <w:rsid w:val="002F727A"/>
    <w:rsid w:val="002F73FA"/>
    <w:rsid w:val="002F7B38"/>
    <w:rsid w:val="0030104F"/>
    <w:rsid w:val="00302C3D"/>
    <w:rsid w:val="003059CC"/>
    <w:rsid w:val="00305EBF"/>
    <w:rsid w:val="00306380"/>
    <w:rsid w:val="00306D61"/>
    <w:rsid w:val="00307FA0"/>
    <w:rsid w:val="00310D4B"/>
    <w:rsid w:val="00311FDB"/>
    <w:rsid w:val="003137DB"/>
    <w:rsid w:val="00314BAC"/>
    <w:rsid w:val="00314C35"/>
    <w:rsid w:val="00316398"/>
    <w:rsid w:val="00316B62"/>
    <w:rsid w:val="00320AFD"/>
    <w:rsid w:val="003214F4"/>
    <w:rsid w:val="003218D8"/>
    <w:rsid w:val="003228CA"/>
    <w:rsid w:val="00322E2E"/>
    <w:rsid w:val="00325194"/>
    <w:rsid w:val="0032625A"/>
    <w:rsid w:val="00326901"/>
    <w:rsid w:val="003277BC"/>
    <w:rsid w:val="0033039B"/>
    <w:rsid w:val="00330665"/>
    <w:rsid w:val="0033082A"/>
    <w:rsid w:val="00331B17"/>
    <w:rsid w:val="0033205B"/>
    <w:rsid w:val="00336F89"/>
    <w:rsid w:val="00340013"/>
    <w:rsid w:val="003457C1"/>
    <w:rsid w:val="003541BB"/>
    <w:rsid w:val="00354B7F"/>
    <w:rsid w:val="00360227"/>
    <w:rsid w:val="003608B8"/>
    <w:rsid w:val="003608FA"/>
    <w:rsid w:val="00362815"/>
    <w:rsid w:val="00363767"/>
    <w:rsid w:val="00363B9B"/>
    <w:rsid w:val="00363F05"/>
    <w:rsid w:val="003651F2"/>
    <w:rsid w:val="00365F92"/>
    <w:rsid w:val="003673A4"/>
    <w:rsid w:val="0037013F"/>
    <w:rsid w:val="00376B7D"/>
    <w:rsid w:val="00376BDA"/>
    <w:rsid w:val="00376C29"/>
    <w:rsid w:val="003803C6"/>
    <w:rsid w:val="003811CD"/>
    <w:rsid w:val="003816CA"/>
    <w:rsid w:val="00381798"/>
    <w:rsid w:val="003830CE"/>
    <w:rsid w:val="00384A63"/>
    <w:rsid w:val="0038676C"/>
    <w:rsid w:val="00392379"/>
    <w:rsid w:val="00394202"/>
    <w:rsid w:val="003A1BB1"/>
    <w:rsid w:val="003A42E1"/>
    <w:rsid w:val="003A5A9D"/>
    <w:rsid w:val="003A76F9"/>
    <w:rsid w:val="003A78BA"/>
    <w:rsid w:val="003B0713"/>
    <w:rsid w:val="003B0761"/>
    <w:rsid w:val="003B095B"/>
    <w:rsid w:val="003B0B25"/>
    <w:rsid w:val="003B3ADC"/>
    <w:rsid w:val="003B46B5"/>
    <w:rsid w:val="003B582F"/>
    <w:rsid w:val="003B6B30"/>
    <w:rsid w:val="003C083E"/>
    <w:rsid w:val="003C1739"/>
    <w:rsid w:val="003C2DC7"/>
    <w:rsid w:val="003C5DFD"/>
    <w:rsid w:val="003C782F"/>
    <w:rsid w:val="003D04D5"/>
    <w:rsid w:val="003D07BA"/>
    <w:rsid w:val="003D14FC"/>
    <w:rsid w:val="003D1CBA"/>
    <w:rsid w:val="003D27B9"/>
    <w:rsid w:val="003D340C"/>
    <w:rsid w:val="003D359F"/>
    <w:rsid w:val="003D70F9"/>
    <w:rsid w:val="003E07F8"/>
    <w:rsid w:val="003E1FAD"/>
    <w:rsid w:val="003E3451"/>
    <w:rsid w:val="003E3E78"/>
    <w:rsid w:val="003E4D4B"/>
    <w:rsid w:val="003E53CA"/>
    <w:rsid w:val="003E5FC3"/>
    <w:rsid w:val="003E62BC"/>
    <w:rsid w:val="003E7C61"/>
    <w:rsid w:val="003F107C"/>
    <w:rsid w:val="003F1E08"/>
    <w:rsid w:val="003F3199"/>
    <w:rsid w:val="003F400B"/>
    <w:rsid w:val="003F5D86"/>
    <w:rsid w:val="0040080F"/>
    <w:rsid w:val="00401029"/>
    <w:rsid w:val="0040114E"/>
    <w:rsid w:val="00404872"/>
    <w:rsid w:val="00404FE5"/>
    <w:rsid w:val="004071AD"/>
    <w:rsid w:val="00407A6E"/>
    <w:rsid w:val="00407BB9"/>
    <w:rsid w:val="004103AE"/>
    <w:rsid w:val="0041058B"/>
    <w:rsid w:val="00411D7A"/>
    <w:rsid w:val="00412CBD"/>
    <w:rsid w:val="00412CEF"/>
    <w:rsid w:val="00413289"/>
    <w:rsid w:val="004160F5"/>
    <w:rsid w:val="00416714"/>
    <w:rsid w:val="00416B8C"/>
    <w:rsid w:val="00416FA1"/>
    <w:rsid w:val="00417314"/>
    <w:rsid w:val="00420D82"/>
    <w:rsid w:val="004218C3"/>
    <w:rsid w:val="00422D49"/>
    <w:rsid w:val="00423858"/>
    <w:rsid w:val="00423B15"/>
    <w:rsid w:val="0042554A"/>
    <w:rsid w:val="004268A6"/>
    <w:rsid w:val="0044096D"/>
    <w:rsid w:val="00443649"/>
    <w:rsid w:val="00444632"/>
    <w:rsid w:val="0044525B"/>
    <w:rsid w:val="004452AF"/>
    <w:rsid w:val="00447494"/>
    <w:rsid w:val="00447517"/>
    <w:rsid w:val="00447A2D"/>
    <w:rsid w:val="0045142B"/>
    <w:rsid w:val="00456BEC"/>
    <w:rsid w:val="004609C4"/>
    <w:rsid w:val="00462210"/>
    <w:rsid w:val="0046235D"/>
    <w:rsid w:val="00462784"/>
    <w:rsid w:val="00462AAC"/>
    <w:rsid w:val="00463011"/>
    <w:rsid w:val="0046405F"/>
    <w:rsid w:val="0046516E"/>
    <w:rsid w:val="00466097"/>
    <w:rsid w:val="00470358"/>
    <w:rsid w:val="00470546"/>
    <w:rsid w:val="00470697"/>
    <w:rsid w:val="004709B4"/>
    <w:rsid w:val="00470CB5"/>
    <w:rsid w:val="00471615"/>
    <w:rsid w:val="00471BAD"/>
    <w:rsid w:val="00471F39"/>
    <w:rsid w:val="0047200B"/>
    <w:rsid w:val="00474300"/>
    <w:rsid w:val="004743E5"/>
    <w:rsid w:val="00481613"/>
    <w:rsid w:val="00481B2E"/>
    <w:rsid w:val="00483518"/>
    <w:rsid w:val="0048577E"/>
    <w:rsid w:val="00486564"/>
    <w:rsid w:val="004903F4"/>
    <w:rsid w:val="0049124D"/>
    <w:rsid w:val="00492BEF"/>
    <w:rsid w:val="004933CC"/>
    <w:rsid w:val="004A0EB8"/>
    <w:rsid w:val="004A2175"/>
    <w:rsid w:val="004A388B"/>
    <w:rsid w:val="004A4F87"/>
    <w:rsid w:val="004A58C5"/>
    <w:rsid w:val="004A603E"/>
    <w:rsid w:val="004A719F"/>
    <w:rsid w:val="004A750A"/>
    <w:rsid w:val="004B25AA"/>
    <w:rsid w:val="004B3489"/>
    <w:rsid w:val="004B5D5D"/>
    <w:rsid w:val="004C077C"/>
    <w:rsid w:val="004C4778"/>
    <w:rsid w:val="004C4823"/>
    <w:rsid w:val="004C5AC0"/>
    <w:rsid w:val="004C7969"/>
    <w:rsid w:val="004D067D"/>
    <w:rsid w:val="004D10F3"/>
    <w:rsid w:val="004D36F2"/>
    <w:rsid w:val="004D3E16"/>
    <w:rsid w:val="004D4E38"/>
    <w:rsid w:val="004D6897"/>
    <w:rsid w:val="004D6A74"/>
    <w:rsid w:val="004D79D6"/>
    <w:rsid w:val="004D7D4B"/>
    <w:rsid w:val="004E016B"/>
    <w:rsid w:val="004E0EB0"/>
    <w:rsid w:val="004E15AF"/>
    <w:rsid w:val="004E18FB"/>
    <w:rsid w:val="004E2065"/>
    <w:rsid w:val="004E3242"/>
    <w:rsid w:val="004E3D92"/>
    <w:rsid w:val="004E482E"/>
    <w:rsid w:val="004E5BA2"/>
    <w:rsid w:val="004E6810"/>
    <w:rsid w:val="004E6AA5"/>
    <w:rsid w:val="004E737F"/>
    <w:rsid w:val="004F0870"/>
    <w:rsid w:val="004F29D2"/>
    <w:rsid w:val="004F3C94"/>
    <w:rsid w:val="004F44F9"/>
    <w:rsid w:val="004F5578"/>
    <w:rsid w:val="004F56B3"/>
    <w:rsid w:val="004F5836"/>
    <w:rsid w:val="004F66AC"/>
    <w:rsid w:val="005000AE"/>
    <w:rsid w:val="00500F15"/>
    <w:rsid w:val="005014F0"/>
    <w:rsid w:val="00504D13"/>
    <w:rsid w:val="0050527F"/>
    <w:rsid w:val="00505DA7"/>
    <w:rsid w:val="00506A23"/>
    <w:rsid w:val="0051231D"/>
    <w:rsid w:val="005132EC"/>
    <w:rsid w:val="00515417"/>
    <w:rsid w:val="00515CB6"/>
    <w:rsid w:val="005164F8"/>
    <w:rsid w:val="005177B5"/>
    <w:rsid w:val="005179A2"/>
    <w:rsid w:val="00517B9C"/>
    <w:rsid w:val="0052163F"/>
    <w:rsid w:val="00521A93"/>
    <w:rsid w:val="00522F90"/>
    <w:rsid w:val="005246A2"/>
    <w:rsid w:val="005246C7"/>
    <w:rsid w:val="0052513C"/>
    <w:rsid w:val="00526E47"/>
    <w:rsid w:val="00530843"/>
    <w:rsid w:val="00531098"/>
    <w:rsid w:val="00532E40"/>
    <w:rsid w:val="00535A0A"/>
    <w:rsid w:val="00536000"/>
    <w:rsid w:val="005373DB"/>
    <w:rsid w:val="00540F6C"/>
    <w:rsid w:val="005438EC"/>
    <w:rsid w:val="00543FCD"/>
    <w:rsid w:val="00544337"/>
    <w:rsid w:val="00544B53"/>
    <w:rsid w:val="005452CE"/>
    <w:rsid w:val="00546210"/>
    <w:rsid w:val="00547679"/>
    <w:rsid w:val="005500D6"/>
    <w:rsid w:val="00550893"/>
    <w:rsid w:val="005510FC"/>
    <w:rsid w:val="00551BFD"/>
    <w:rsid w:val="00551D54"/>
    <w:rsid w:val="0055200F"/>
    <w:rsid w:val="0055366B"/>
    <w:rsid w:val="00555DC8"/>
    <w:rsid w:val="005562C5"/>
    <w:rsid w:val="00557C1F"/>
    <w:rsid w:val="00561FE7"/>
    <w:rsid w:val="00563267"/>
    <w:rsid w:val="00564DD6"/>
    <w:rsid w:val="00566177"/>
    <w:rsid w:val="00566C61"/>
    <w:rsid w:val="0057104C"/>
    <w:rsid w:val="005725A9"/>
    <w:rsid w:val="00572CBF"/>
    <w:rsid w:val="00574DAC"/>
    <w:rsid w:val="00576C43"/>
    <w:rsid w:val="00577364"/>
    <w:rsid w:val="005775A2"/>
    <w:rsid w:val="00577E4B"/>
    <w:rsid w:val="005809A3"/>
    <w:rsid w:val="00584FDA"/>
    <w:rsid w:val="005868EC"/>
    <w:rsid w:val="005916C0"/>
    <w:rsid w:val="005921A2"/>
    <w:rsid w:val="00595BDB"/>
    <w:rsid w:val="005A1486"/>
    <w:rsid w:val="005A311C"/>
    <w:rsid w:val="005A4548"/>
    <w:rsid w:val="005A4A03"/>
    <w:rsid w:val="005A55E9"/>
    <w:rsid w:val="005A7DF2"/>
    <w:rsid w:val="005B001D"/>
    <w:rsid w:val="005B0426"/>
    <w:rsid w:val="005B0E83"/>
    <w:rsid w:val="005B1A3F"/>
    <w:rsid w:val="005B1C67"/>
    <w:rsid w:val="005B3527"/>
    <w:rsid w:val="005B5044"/>
    <w:rsid w:val="005B62BD"/>
    <w:rsid w:val="005C019E"/>
    <w:rsid w:val="005C4238"/>
    <w:rsid w:val="005C4A12"/>
    <w:rsid w:val="005C57C1"/>
    <w:rsid w:val="005C5F9D"/>
    <w:rsid w:val="005C6103"/>
    <w:rsid w:val="005C63F0"/>
    <w:rsid w:val="005C6B42"/>
    <w:rsid w:val="005D07CF"/>
    <w:rsid w:val="005D1412"/>
    <w:rsid w:val="005D1DD7"/>
    <w:rsid w:val="005D207B"/>
    <w:rsid w:val="005D2477"/>
    <w:rsid w:val="005D56EA"/>
    <w:rsid w:val="005E008F"/>
    <w:rsid w:val="005E04D0"/>
    <w:rsid w:val="005E34EE"/>
    <w:rsid w:val="005E4E20"/>
    <w:rsid w:val="005E6CC8"/>
    <w:rsid w:val="005E6E03"/>
    <w:rsid w:val="005E7923"/>
    <w:rsid w:val="005E7ACA"/>
    <w:rsid w:val="005F0B76"/>
    <w:rsid w:val="005F500B"/>
    <w:rsid w:val="005F50CF"/>
    <w:rsid w:val="005F5A91"/>
    <w:rsid w:val="005F761E"/>
    <w:rsid w:val="0060020F"/>
    <w:rsid w:val="006008CE"/>
    <w:rsid w:val="0060208F"/>
    <w:rsid w:val="006024B8"/>
    <w:rsid w:val="00602621"/>
    <w:rsid w:val="00602AAA"/>
    <w:rsid w:val="00602FEA"/>
    <w:rsid w:val="00604A47"/>
    <w:rsid w:val="00606563"/>
    <w:rsid w:val="006075A8"/>
    <w:rsid w:val="006149CA"/>
    <w:rsid w:val="006152A0"/>
    <w:rsid w:val="00615411"/>
    <w:rsid w:val="00615A69"/>
    <w:rsid w:val="00616855"/>
    <w:rsid w:val="006176A2"/>
    <w:rsid w:val="006200F4"/>
    <w:rsid w:val="006236D5"/>
    <w:rsid w:val="00623C75"/>
    <w:rsid w:val="00623CF4"/>
    <w:rsid w:val="00623E87"/>
    <w:rsid w:val="0062460D"/>
    <w:rsid w:val="00625CF4"/>
    <w:rsid w:val="006265C3"/>
    <w:rsid w:val="00630FB6"/>
    <w:rsid w:val="0063158F"/>
    <w:rsid w:val="00631CAA"/>
    <w:rsid w:val="00631ED5"/>
    <w:rsid w:val="006343C1"/>
    <w:rsid w:val="00636CEA"/>
    <w:rsid w:val="006372E3"/>
    <w:rsid w:val="006404FF"/>
    <w:rsid w:val="006410DE"/>
    <w:rsid w:val="0064269E"/>
    <w:rsid w:val="006442E6"/>
    <w:rsid w:val="00645C9B"/>
    <w:rsid w:val="00652E05"/>
    <w:rsid w:val="006531D4"/>
    <w:rsid w:val="00653FDD"/>
    <w:rsid w:val="0065597F"/>
    <w:rsid w:val="006601EF"/>
    <w:rsid w:val="0066078D"/>
    <w:rsid w:val="006613DC"/>
    <w:rsid w:val="00662DD8"/>
    <w:rsid w:val="006666B0"/>
    <w:rsid w:val="00666E2C"/>
    <w:rsid w:val="0066727F"/>
    <w:rsid w:val="00667397"/>
    <w:rsid w:val="00670612"/>
    <w:rsid w:val="006724B8"/>
    <w:rsid w:val="00672CAF"/>
    <w:rsid w:val="00674C8B"/>
    <w:rsid w:val="006756DD"/>
    <w:rsid w:val="00675871"/>
    <w:rsid w:val="006774FF"/>
    <w:rsid w:val="00683394"/>
    <w:rsid w:val="0068348C"/>
    <w:rsid w:val="006859E3"/>
    <w:rsid w:val="006910C2"/>
    <w:rsid w:val="00691BBC"/>
    <w:rsid w:val="00691D04"/>
    <w:rsid w:val="006925E0"/>
    <w:rsid w:val="006932D2"/>
    <w:rsid w:val="0069600E"/>
    <w:rsid w:val="006A0CDD"/>
    <w:rsid w:val="006A4945"/>
    <w:rsid w:val="006A5816"/>
    <w:rsid w:val="006A65EE"/>
    <w:rsid w:val="006A68AE"/>
    <w:rsid w:val="006A73A1"/>
    <w:rsid w:val="006B0890"/>
    <w:rsid w:val="006B1201"/>
    <w:rsid w:val="006B1F54"/>
    <w:rsid w:val="006B27F3"/>
    <w:rsid w:val="006B4609"/>
    <w:rsid w:val="006B4E5C"/>
    <w:rsid w:val="006B589F"/>
    <w:rsid w:val="006B6340"/>
    <w:rsid w:val="006B637C"/>
    <w:rsid w:val="006B63CA"/>
    <w:rsid w:val="006C15FD"/>
    <w:rsid w:val="006C318C"/>
    <w:rsid w:val="006C47CA"/>
    <w:rsid w:val="006C4C18"/>
    <w:rsid w:val="006C5750"/>
    <w:rsid w:val="006C5EA8"/>
    <w:rsid w:val="006C633E"/>
    <w:rsid w:val="006C7DAC"/>
    <w:rsid w:val="006D1F4C"/>
    <w:rsid w:val="006D4900"/>
    <w:rsid w:val="006D4AE2"/>
    <w:rsid w:val="006D50FF"/>
    <w:rsid w:val="006D6E3B"/>
    <w:rsid w:val="006E01F2"/>
    <w:rsid w:val="006E09B5"/>
    <w:rsid w:val="006E1531"/>
    <w:rsid w:val="006E315C"/>
    <w:rsid w:val="006E3BFD"/>
    <w:rsid w:val="006E3D9A"/>
    <w:rsid w:val="006E481D"/>
    <w:rsid w:val="006E51D8"/>
    <w:rsid w:val="006E5535"/>
    <w:rsid w:val="006E5825"/>
    <w:rsid w:val="006F09D8"/>
    <w:rsid w:val="006F1819"/>
    <w:rsid w:val="006F1CC3"/>
    <w:rsid w:val="006F3528"/>
    <w:rsid w:val="006F3785"/>
    <w:rsid w:val="006F61EC"/>
    <w:rsid w:val="006F6B5C"/>
    <w:rsid w:val="006F6F07"/>
    <w:rsid w:val="006F798B"/>
    <w:rsid w:val="0070095F"/>
    <w:rsid w:val="00701DA9"/>
    <w:rsid w:val="00702275"/>
    <w:rsid w:val="007024C7"/>
    <w:rsid w:val="00702F0F"/>
    <w:rsid w:val="0070326E"/>
    <w:rsid w:val="0070572F"/>
    <w:rsid w:val="00706AB1"/>
    <w:rsid w:val="0070709C"/>
    <w:rsid w:val="007074AD"/>
    <w:rsid w:val="00710C76"/>
    <w:rsid w:val="00711561"/>
    <w:rsid w:val="007126FA"/>
    <w:rsid w:val="00712FD4"/>
    <w:rsid w:val="0071335D"/>
    <w:rsid w:val="00715EC1"/>
    <w:rsid w:val="00720CA2"/>
    <w:rsid w:val="00721036"/>
    <w:rsid w:val="0072222A"/>
    <w:rsid w:val="00723CA7"/>
    <w:rsid w:val="00724167"/>
    <w:rsid w:val="007250BA"/>
    <w:rsid w:val="00725E60"/>
    <w:rsid w:val="00727B74"/>
    <w:rsid w:val="00730BC1"/>
    <w:rsid w:val="0073130E"/>
    <w:rsid w:val="00732164"/>
    <w:rsid w:val="007322FC"/>
    <w:rsid w:val="007329C4"/>
    <w:rsid w:val="007334B8"/>
    <w:rsid w:val="00736041"/>
    <w:rsid w:val="00736AA0"/>
    <w:rsid w:val="00737389"/>
    <w:rsid w:val="0073786E"/>
    <w:rsid w:val="00737AE8"/>
    <w:rsid w:val="007402EA"/>
    <w:rsid w:val="007437FE"/>
    <w:rsid w:val="00744CE6"/>
    <w:rsid w:val="007454BE"/>
    <w:rsid w:val="00745A9B"/>
    <w:rsid w:val="0074720C"/>
    <w:rsid w:val="00747582"/>
    <w:rsid w:val="007476FF"/>
    <w:rsid w:val="007514DA"/>
    <w:rsid w:val="0075196A"/>
    <w:rsid w:val="00752BF2"/>
    <w:rsid w:val="00753D70"/>
    <w:rsid w:val="00755D3E"/>
    <w:rsid w:val="00755E9D"/>
    <w:rsid w:val="007576FE"/>
    <w:rsid w:val="00757A40"/>
    <w:rsid w:val="0076094D"/>
    <w:rsid w:val="00763C95"/>
    <w:rsid w:val="007654A6"/>
    <w:rsid w:val="00765D9D"/>
    <w:rsid w:val="0076724D"/>
    <w:rsid w:val="00767339"/>
    <w:rsid w:val="00770A24"/>
    <w:rsid w:val="00770B96"/>
    <w:rsid w:val="007717A7"/>
    <w:rsid w:val="00772A22"/>
    <w:rsid w:val="00773201"/>
    <w:rsid w:val="00774680"/>
    <w:rsid w:val="0077470D"/>
    <w:rsid w:val="0077619D"/>
    <w:rsid w:val="00776FF2"/>
    <w:rsid w:val="00784A48"/>
    <w:rsid w:val="00784FFA"/>
    <w:rsid w:val="007853A0"/>
    <w:rsid w:val="00786499"/>
    <w:rsid w:val="00786792"/>
    <w:rsid w:val="00786DE7"/>
    <w:rsid w:val="00790494"/>
    <w:rsid w:val="00790C7B"/>
    <w:rsid w:val="007920C0"/>
    <w:rsid w:val="007942DB"/>
    <w:rsid w:val="00795FCC"/>
    <w:rsid w:val="00796DF6"/>
    <w:rsid w:val="0079714A"/>
    <w:rsid w:val="007A11E4"/>
    <w:rsid w:val="007A23C7"/>
    <w:rsid w:val="007A2BED"/>
    <w:rsid w:val="007A3050"/>
    <w:rsid w:val="007A6388"/>
    <w:rsid w:val="007B008E"/>
    <w:rsid w:val="007B0246"/>
    <w:rsid w:val="007B0F55"/>
    <w:rsid w:val="007B1103"/>
    <w:rsid w:val="007B4944"/>
    <w:rsid w:val="007B524C"/>
    <w:rsid w:val="007B7BFC"/>
    <w:rsid w:val="007C07DB"/>
    <w:rsid w:val="007C0B8E"/>
    <w:rsid w:val="007C226A"/>
    <w:rsid w:val="007C2989"/>
    <w:rsid w:val="007C2A2D"/>
    <w:rsid w:val="007C4CEC"/>
    <w:rsid w:val="007C7C1A"/>
    <w:rsid w:val="007D059C"/>
    <w:rsid w:val="007D310E"/>
    <w:rsid w:val="007D334C"/>
    <w:rsid w:val="007D500C"/>
    <w:rsid w:val="007E082C"/>
    <w:rsid w:val="007E0BD3"/>
    <w:rsid w:val="007E17A6"/>
    <w:rsid w:val="007E22F1"/>
    <w:rsid w:val="007E26A6"/>
    <w:rsid w:val="007E2F51"/>
    <w:rsid w:val="007E3F41"/>
    <w:rsid w:val="007F147A"/>
    <w:rsid w:val="007F4F1D"/>
    <w:rsid w:val="007F5C8B"/>
    <w:rsid w:val="007F68F9"/>
    <w:rsid w:val="007F6B85"/>
    <w:rsid w:val="00800766"/>
    <w:rsid w:val="0080390F"/>
    <w:rsid w:val="00804C2B"/>
    <w:rsid w:val="00807759"/>
    <w:rsid w:val="008077A8"/>
    <w:rsid w:val="00810FAD"/>
    <w:rsid w:val="00811216"/>
    <w:rsid w:val="00812A3A"/>
    <w:rsid w:val="00812B33"/>
    <w:rsid w:val="008153A2"/>
    <w:rsid w:val="00817921"/>
    <w:rsid w:val="008201B0"/>
    <w:rsid w:val="00820455"/>
    <w:rsid w:val="0082079C"/>
    <w:rsid w:val="008241AC"/>
    <w:rsid w:val="00824D21"/>
    <w:rsid w:val="00825539"/>
    <w:rsid w:val="00825E0E"/>
    <w:rsid w:val="0082787D"/>
    <w:rsid w:val="00827DF5"/>
    <w:rsid w:val="00830156"/>
    <w:rsid w:val="008308AB"/>
    <w:rsid w:val="00831ECE"/>
    <w:rsid w:val="00833F87"/>
    <w:rsid w:val="00834CA6"/>
    <w:rsid w:val="008352C2"/>
    <w:rsid w:val="00837152"/>
    <w:rsid w:val="008376D9"/>
    <w:rsid w:val="00837B4F"/>
    <w:rsid w:val="008411B3"/>
    <w:rsid w:val="008430F9"/>
    <w:rsid w:val="008446C4"/>
    <w:rsid w:val="0084526D"/>
    <w:rsid w:val="00845B97"/>
    <w:rsid w:val="00851CFF"/>
    <w:rsid w:val="008533C6"/>
    <w:rsid w:val="0085360F"/>
    <w:rsid w:val="008558B4"/>
    <w:rsid w:val="0085688A"/>
    <w:rsid w:val="00860462"/>
    <w:rsid w:val="00860A67"/>
    <w:rsid w:val="00860ACA"/>
    <w:rsid w:val="00861B75"/>
    <w:rsid w:val="008623FC"/>
    <w:rsid w:val="00862A1D"/>
    <w:rsid w:val="00863CC1"/>
    <w:rsid w:val="00864735"/>
    <w:rsid w:val="00864DFC"/>
    <w:rsid w:val="00865FE9"/>
    <w:rsid w:val="00872ACB"/>
    <w:rsid w:val="00872EBD"/>
    <w:rsid w:val="0087329E"/>
    <w:rsid w:val="00873701"/>
    <w:rsid w:val="008737DF"/>
    <w:rsid w:val="00873EEC"/>
    <w:rsid w:val="00875135"/>
    <w:rsid w:val="0087737B"/>
    <w:rsid w:val="00880C56"/>
    <w:rsid w:val="00882646"/>
    <w:rsid w:val="00884063"/>
    <w:rsid w:val="008840BB"/>
    <w:rsid w:val="00884BF9"/>
    <w:rsid w:val="00884D14"/>
    <w:rsid w:val="00884F4C"/>
    <w:rsid w:val="0088651F"/>
    <w:rsid w:val="00887474"/>
    <w:rsid w:val="008912BE"/>
    <w:rsid w:val="00891BE3"/>
    <w:rsid w:val="00895A22"/>
    <w:rsid w:val="00895F9B"/>
    <w:rsid w:val="00897F10"/>
    <w:rsid w:val="008A29D2"/>
    <w:rsid w:val="008A402D"/>
    <w:rsid w:val="008A43DD"/>
    <w:rsid w:val="008A4E25"/>
    <w:rsid w:val="008A6D9A"/>
    <w:rsid w:val="008B0FBF"/>
    <w:rsid w:val="008B3459"/>
    <w:rsid w:val="008B45B1"/>
    <w:rsid w:val="008B46A8"/>
    <w:rsid w:val="008B6F1D"/>
    <w:rsid w:val="008B756E"/>
    <w:rsid w:val="008B7D54"/>
    <w:rsid w:val="008B7EC0"/>
    <w:rsid w:val="008C000D"/>
    <w:rsid w:val="008C1C73"/>
    <w:rsid w:val="008C1F72"/>
    <w:rsid w:val="008C7963"/>
    <w:rsid w:val="008C7C2F"/>
    <w:rsid w:val="008D0745"/>
    <w:rsid w:val="008D1398"/>
    <w:rsid w:val="008D2381"/>
    <w:rsid w:val="008D41BB"/>
    <w:rsid w:val="008D6BCB"/>
    <w:rsid w:val="008E0BAB"/>
    <w:rsid w:val="008E2F11"/>
    <w:rsid w:val="008E4349"/>
    <w:rsid w:val="008E74FE"/>
    <w:rsid w:val="008F3096"/>
    <w:rsid w:val="008F4F4B"/>
    <w:rsid w:val="008F6DD4"/>
    <w:rsid w:val="0090035C"/>
    <w:rsid w:val="00900BF5"/>
    <w:rsid w:val="00901802"/>
    <w:rsid w:val="00901BC0"/>
    <w:rsid w:val="009037CE"/>
    <w:rsid w:val="00904055"/>
    <w:rsid w:val="009054DF"/>
    <w:rsid w:val="009067B7"/>
    <w:rsid w:val="00907B28"/>
    <w:rsid w:val="00907C35"/>
    <w:rsid w:val="00907EB7"/>
    <w:rsid w:val="00910E8D"/>
    <w:rsid w:val="00910F1B"/>
    <w:rsid w:val="00912046"/>
    <w:rsid w:val="00913AFB"/>
    <w:rsid w:val="00914D9F"/>
    <w:rsid w:val="009150DA"/>
    <w:rsid w:val="00915908"/>
    <w:rsid w:val="009178EA"/>
    <w:rsid w:val="00921BA8"/>
    <w:rsid w:val="00922A73"/>
    <w:rsid w:val="00922DDE"/>
    <w:rsid w:val="00927F7F"/>
    <w:rsid w:val="009318F9"/>
    <w:rsid w:val="00931FCC"/>
    <w:rsid w:val="00934C00"/>
    <w:rsid w:val="009362BE"/>
    <w:rsid w:val="009405D9"/>
    <w:rsid w:val="0094113C"/>
    <w:rsid w:val="009420D9"/>
    <w:rsid w:val="00942974"/>
    <w:rsid w:val="009447A3"/>
    <w:rsid w:val="0095006E"/>
    <w:rsid w:val="00951358"/>
    <w:rsid w:val="00960015"/>
    <w:rsid w:val="00960326"/>
    <w:rsid w:val="00960607"/>
    <w:rsid w:val="00960851"/>
    <w:rsid w:val="00960B51"/>
    <w:rsid w:val="009615EB"/>
    <w:rsid w:val="00963745"/>
    <w:rsid w:val="009638F9"/>
    <w:rsid w:val="009655F1"/>
    <w:rsid w:val="009666AE"/>
    <w:rsid w:val="009666B0"/>
    <w:rsid w:val="009671A0"/>
    <w:rsid w:val="009736F7"/>
    <w:rsid w:val="00974180"/>
    <w:rsid w:val="009760C0"/>
    <w:rsid w:val="0097639C"/>
    <w:rsid w:val="00976B2D"/>
    <w:rsid w:val="00976FF3"/>
    <w:rsid w:val="00977A5A"/>
    <w:rsid w:val="0098235A"/>
    <w:rsid w:val="00982547"/>
    <w:rsid w:val="00983199"/>
    <w:rsid w:val="00984836"/>
    <w:rsid w:val="00985439"/>
    <w:rsid w:val="009858EE"/>
    <w:rsid w:val="00990116"/>
    <w:rsid w:val="009906FD"/>
    <w:rsid w:val="00991078"/>
    <w:rsid w:val="00991960"/>
    <w:rsid w:val="009928C5"/>
    <w:rsid w:val="0099404E"/>
    <w:rsid w:val="00994948"/>
    <w:rsid w:val="00994F67"/>
    <w:rsid w:val="00995CBC"/>
    <w:rsid w:val="009970A5"/>
    <w:rsid w:val="0099782F"/>
    <w:rsid w:val="00997939"/>
    <w:rsid w:val="009A0884"/>
    <w:rsid w:val="009A3E86"/>
    <w:rsid w:val="009A46D8"/>
    <w:rsid w:val="009A4EEF"/>
    <w:rsid w:val="009A5010"/>
    <w:rsid w:val="009B13A6"/>
    <w:rsid w:val="009B15F9"/>
    <w:rsid w:val="009B1D3C"/>
    <w:rsid w:val="009B2F69"/>
    <w:rsid w:val="009B3757"/>
    <w:rsid w:val="009B4233"/>
    <w:rsid w:val="009B4578"/>
    <w:rsid w:val="009B53BB"/>
    <w:rsid w:val="009C2180"/>
    <w:rsid w:val="009C2BD7"/>
    <w:rsid w:val="009C2D0F"/>
    <w:rsid w:val="009C320C"/>
    <w:rsid w:val="009C6804"/>
    <w:rsid w:val="009D0BD5"/>
    <w:rsid w:val="009D1EE5"/>
    <w:rsid w:val="009D6C31"/>
    <w:rsid w:val="009D74B8"/>
    <w:rsid w:val="009D7617"/>
    <w:rsid w:val="009E1FA6"/>
    <w:rsid w:val="009E2179"/>
    <w:rsid w:val="009E223D"/>
    <w:rsid w:val="009E28EB"/>
    <w:rsid w:val="009E2B1B"/>
    <w:rsid w:val="009E37A6"/>
    <w:rsid w:val="009E4D7A"/>
    <w:rsid w:val="009E61B7"/>
    <w:rsid w:val="009E7606"/>
    <w:rsid w:val="009E79C3"/>
    <w:rsid w:val="009E7AF3"/>
    <w:rsid w:val="009F097F"/>
    <w:rsid w:val="009F157B"/>
    <w:rsid w:val="009F1934"/>
    <w:rsid w:val="009F390C"/>
    <w:rsid w:val="009F55AE"/>
    <w:rsid w:val="009F63F1"/>
    <w:rsid w:val="009F700C"/>
    <w:rsid w:val="009F7020"/>
    <w:rsid w:val="009F7593"/>
    <w:rsid w:val="009F7643"/>
    <w:rsid w:val="00A01DCB"/>
    <w:rsid w:val="00A02019"/>
    <w:rsid w:val="00A05CF6"/>
    <w:rsid w:val="00A075CB"/>
    <w:rsid w:val="00A07E33"/>
    <w:rsid w:val="00A10B49"/>
    <w:rsid w:val="00A1151B"/>
    <w:rsid w:val="00A1161C"/>
    <w:rsid w:val="00A132CF"/>
    <w:rsid w:val="00A13747"/>
    <w:rsid w:val="00A1611E"/>
    <w:rsid w:val="00A16531"/>
    <w:rsid w:val="00A215B8"/>
    <w:rsid w:val="00A23A84"/>
    <w:rsid w:val="00A268D7"/>
    <w:rsid w:val="00A27113"/>
    <w:rsid w:val="00A30431"/>
    <w:rsid w:val="00A30966"/>
    <w:rsid w:val="00A30EF1"/>
    <w:rsid w:val="00A339F5"/>
    <w:rsid w:val="00A35031"/>
    <w:rsid w:val="00A40EC2"/>
    <w:rsid w:val="00A43072"/>
    <w:rsid w:val="00A437C8"/>
    <w:rsid w:val="00A43EDE"/>
    <w:rsid w:val="00A44339"/>
    <w:rsid w:val="00A44997"/>
    <w:rsid w:val="00A45FA8"/>
    <w:rsid w:val="00A46FEB"/>
    <w:rsid w:val="00A4772C"/>
    <w:rsid w:val="00A47C2E"/>
    <w:rsid w:val="00A52834"/>
    <w:rsid w:val="00A53BEE"/>
    <w:rsid w:val="00A53F0F"/>
    <w:rsid w:val="00A562BA"/>
    <w:rsid w:val="00A5657D"/>
    <w:rsid w:val="00A61634"/>
    <w:rsid w:val="00A61946"/>
    <w:rsid w:val="00A62843"/>
    <w:rsid w:val="00A64D18"/>
    <w:rsid w:val="00A656DD"/>
    <w:rsid w:val="00A667A6"/>
    <w:rsid w:val="00A72CFB"/>
    <w:rsid w:val="00A73811"/>
    <w:rsid w:val="00A73DCF"/>
    <w:rsid w:val="00A73E2C"/>
    <w:rsid w:val="00A74699"/>
    <w:rsid w:val="00A74EAC"/>
    <w:rsid w:val="00A7549F"/>
    <w:rsid w:val="00A778CF"/>
    <w:rsid w:val="00A8064F"/>
    <w:rsid w:val="00A85CE4"/>
    <w:rsid w:val="00A867FF"/>
    <w:rsid w:val="00A902B6"/>
    <w:rsid w:val="00A91A30"/>
    <w:rsid w:val="00A9663E"/>
    <w:rsid w:val="00AA0D9A"/>
    <w:rsid w:val="00AA5F1E"/>
    <w:rsid w:val="00AB0334"/>
    <w:rsid w:val="00AB12A2"/>
    <w:rsid w:val="00AB2196"/>
    <w:rsid w:val="00AB2C82"/>
    <w:rsid w:val="00AB425F"/>
    <w:rsid w:val="00AB51CC"/>
    <w:rsid w:val="00AB70F3"/>
    <w:rsid w:val="00AB75CF"/>
    <w:rsid w:val="00AC1772"/>
    <w:rsid w:val="00AC306C"/>
    <w:rsid w:val="00AC3D34"/>
    <w:rsid w:val="00AC3F24"/>
    <w:rsid w:val="00AC4DC2"/>
    <w:rsid w:val="00AC5C34"/>
    <w:rsid w:val="00AC63EF"/>
    <w:rsid w:val="00AC6C1D"/>
    <w:rsid w:val="00AD28DE"/>
    <w:rsid w:val="00AD581C"/>
    <w:rsid w:val="00AD5A4F"/>
    <w:rsid w:val="00AE2AD9"/>
    <w:rsid w:val="00AE3679"/>
    <w:rsid w:val="00AE4067"/>
    <w:rsid w:val="00AE5EBA"/>
    <w:rsid w:val="00AE62D4"/>
    <w:rsid w:val="00AE6F37"/>
    <w:rsid w:val="00AE76DD"/>
    <w:rsid w:val="00AF2C4A"/>
    <w:rsid w:val="00AF3529"/>
    <w:rsid w:val="00AF5A81"/>
    <w:rsid w:val="00AF6AF2"/>
    <w:rsid w:val="00AF7039"/>
    <w:rsid w:val="00B00804"/>
    <w:rsid w:val="00B0273E"/>
    <w:rsid w:val="00B02764"/>
    <w:rsid w:val="00B02F35"/>
    <w:rsid w:val="00B0336E"/>
    <w:rsid w:val="00B05435"/>
    <w:rsid w:val="00B0576D"/>
    <w:rsid w:val="00B0650B"/>
    <w:rsid w:val="00B0686A"/>
    <w:rsid w:val="00B103E7"/>
    <w:rsid w:val="00B10A25"/>
    <w:rsid w:val="00B120A4"/>
    <w:rsid w:val="00B1415A"/>
    <w:rsid w:val="00B157D7"/>
    <w:rsid w:val="00B16348"/>
    <w:rsid w:val="00B171AD"/>
    <w:rsid w:val="00B2028D"/>
    <w:rsid w:val="00B2222B"/>
    <w:rsid w:val="00B23611"/>
    <w:rsid w:val="00B25CA3"/>
    <w:rsid w:val="00B2654F"/>
    <w:rsid w:val="00B30AE2"/>
    <w:rsid w:val="00B31631"/>
    <w:rsid w:val="00B32B46"/>
    <w:rsid w:val="00B34765"/>
    <w:rsid w:val="00B35E65"/>
    <w:rsid w:val="00B35F3F"/>
    <w:rsid w:val="00B400ED"/>
    <w:rsid w:val="00B43505"/>
    <w:rsid w:val="00B445CC"/>
    <w:rsid w:val="00B4524D"/>
    <w:rsid w:val="00B4565F"/>
    <w:rsid w:val="00B45B83"/>
    <w:rsid w:val="00B465A0"/>
    <w:rsid w:val="00B47FB3"/>
    <w:rsid w:val="00B50A6C"/>
    <w:rsid w:val="00B516E1"/>
    <w:rsid w:val="00B520F0"/>
    <w:rsid w:val="00B52235"/>
    <w:rsid w:val="00B52375"/>
    <w:rsid w:val="00B53C4F"/>
    <w:rsid w:val="00B56B65"/>
    <w:rsid w:val="00B5790C"/>
    <w:rsid w:val="00B628F2"/>
    <w:rsid w:val="00B63404"/>
    <w:rsid w:val="00B635BB"/>
    <w:rsid w:val="00B64507"/>
    <w:rsid w:val="00B67C2B"/>
    <w:rsid w:val="00B71D88"/>
    <w:rsid w:val="00B73320"/>
    <w:rsid w:val="00B75120"/>
    <w:rsid w:val="00B76C44"/>
    <w:rsid w:val="00B77655"/>
    <w:rsid w:val="00B81981"/>
    <w:rsid w:val="00B822A4"/>
    <w:rsid w:val="00B82642"/>
    <w:rsid w:val="00B83317"/>
    <w:rsid w:val="00B8337A"/>
    <w:rsid w:val="00B83393"/>
    <w:rsid w:val="00B837E5"/>
    <w:rsid w:val="00B84116"/>
    <w:rsid w:val="00B85E5D"/>
    <w:rsid w:val="00B86961"/>
    <w:rsid w:val="00B92C14"/>
    <w:rsid w:val="00B92CB3"/>
    <w:rsid w:val="00B93178"/>
    <w:rsid w:val="00B934B4"/>
    <w:rsid w:val="00B9621B"/>
    <w:rsid w:val="00B96E37"/>
    <w:rsid w:val="00B96F69"/>
    <w:rsid w:val="00BA31CC"/>
    <w:rsid w:val="00BA4418"/>
    <w:rsid w:val="00BA4765"/>
    <w:rsid w:val="00BA4E5C"/>
    <w:rsid w:val="00BA7AE9"/>
    <w:rsid w:val="00BB0F00"/>
    <w:rsid w:val="00BB2C41"/>
    <w:rsid w:val="00BB31D0"/>
    <w:rsid w:val="00BB4690"/>
    <w:rsid w:val="00BC0EEC"/>
    <w:rsid w:val="00BC309F"/>
    <w:rsid w:val="00BC34C1"/>
    <w:rsid w:val="00BC5810"/>
    <w:rsid w:val="00BC58F1"/>
    <w:rsid w:val="00BC62C4"/>
    <w:rsid w:val="00BD0B23"/>
    <w:rsid w:val="00BD180C"/>
    <w:rsid w:val="00BD1F92"/>
    <w:rsid w:val="00BD63E1"/>
    <w:rsid w:val="00BE12F6"/>
    <w:rsid w:val="00BE178F"/>
    <w:rsid w:val="00BE3EBA"/>
    <w:rsid w:val="00BE4972"/>
    <w:rsid w:val="00BE623D"/>
    <w:rsid w:val="00BE625D"/>
    <w:rsid w:val="00BE6364"/>
    <w:rsid w:val="00BE656D"/>
    <w:rsid w:val="00BE6BCE"/>
    <w:rsid w:val="00BE6F64"/>
    <w:rsid w:val="00BF008F"/>
    <w:rsid w:val="00BF0BC1"/>
    <w:rsid w:val="00BF1164"/>
    <w:rsid w:val="00BF1A5A"/>
    <w:rsid w:val="00BF2E32"/>
    <w:rsid w:val="00BF36BA"/>
    <w:rsid w:val="00BF55B3"/>
    <w:rsid w:val="00BF6BBB"/>
    <w:rsid w:val="00BF7145"/>
    <w:rsid w:val="00C00969"/>
    <w:rsid w:val="00C010C0"/>
    <w:rsid w:val="00C01D8E"/>
    <w:rsid w:val="00C02FB6"/>
    <w:rsid w:val="00C02FBF"/>
    <w:rsid w:val="00C0480F"/>
    <w:rsid w:val="00C07A77"/>
    <w:rsid w:val="00C11100"/>
    <w:rsid w:val="00C117E1"/>
    <w:rsid w:val="00C133D7"/>
    <w:rsid w:val="00C136AF"/>
    <w:rsid w:val="00C1389C"/>
    <w:rsid w:val="00C146EB"/>
    <w:rsid w:val="00C15FFD"/>
    <w:rsid w:val="00C20B9A"/>
    <w:rsid w:val="00C22B76"/>
    <w:rsid w:val="00C23A41"/>
    <w:rsid w:val="00C26105"/>
    <w:rsid w:val="00C27C7A"/>
    <w:rsid w:val="00C31A76"/>
    <w:rsid w:val="00C338EB"/>
    <w:rsid w:val="00C33F62"/>
    <w:rsid w:val="00C35BDC"/>
    <w:rsid w:val="00C36FC0"/>
    <w:rsid w:val="00C429B1"/>
    <w:rsid w:val="00C44986"/>
    <w:rsid w:val="00C44F5F"/>
    <w:rsid w:val="00C4756B"/>
    <w:rsid w:val="00C478E5"/>
    <w:rsid w:val="00C47A0F"/>
    <w:rsid w:val="00C502E7"/>
    <w:rsid w:val="00C514C4"/>
    <w:rsid w:val="00C53789"/>
    <w:rsid w:val="00C53B22"/>
    <w:rsid w:val="00C55F8F"/>
    <w:rsid w:val="00C5686F"/>
    <w:rsid w:val="00C57EAF"/>
    <w:rsid w:val="00C6057A"/>
    <w:rsid w:val="00C6309E"/>
    <w:rsid w:val="00C63223"/>
    <w:rsid w:val="00C63F1A"/>
    <w:rsid w:val="00C66326"/>
    <w:rsid w:val="00C667F0"/>
    <w:rsid w:val="00C67677"/>
    <w:rsid w:val="00C70727"/>
    <w:rsid w:val="00C717F7"/>
    <w:rsid w:val="00C71C5C"/>
    <w:rsid w:val="00C71FBB"/>
    <w:rsid w:val="00C73DF0"/>
    <w:rsid w:val="00C74902"/>
    <w:rsid w:val="00C74998"/>
    <w:rsid w:val="00C74C87"/>
    <w:rsid w:val="00C75002"/>
    <w:rsid w:val="00C7604D"/>
    <w:rsid w:val="00C7615C"/>
    <w:rsid w:val="00C77014"/>
    <w:rsid w:val="00C80C08"/>
    <w:rsid w:val="00C80C0A"/>
    <w:rsid w:val="00C80CCC"/>
    <w:rsid w:val="00C81576"/>
    <w:rsid w:val="00C81F2D"/>
    <w:rsid w:val="00C83B34"/>
    <w:rsid w:val="00C83F50"/>
    <w:rsid w:val="00C84BA8"/>
    <w:rsid w:val="00C90216"/>
    <w:rsid w:val="00C9029F"/>
    <w:rsid w:val="00C902ED"/>
    <w:rsid w:val="00C929E3"/>
    <w:rsid w:val="00C92A32"/>
    <w:rsid w:val="00C9321D"/>
    <w:rsid w:val="00C93905"/>
    <w:rsid w:val="00C94F09"/>
    <w:rsid w:val="00C94F71"/>
    <w:rsid w:val="00C96FAE"/>
    <w:rsid w:val="00CA26D8"/>
    <w:rsid w:val="00CA31C1"/>
    <w:rsid w:val="00CA3AC3"/>
    <w:rsid w:val="00CA4C94"/>
    <w:rsid w:val="00CA6D12"/>
    <w:rsid w:val="00CA7836"/>
    <w:rsid w:val="00CA7B88"/>
    <w:rsid w:val="00CB59D7"/>
    <w:rsid w:val="00CB7A03"/>
    <w:rsid w:val="00CB7BC5"/>
    <w:rsid w:val="00CC00F4"/>
    <w:rsid w:val="00CC169F"/>
    <w:rsid w:val="00CC1737"/>
    <w:rsid w:val="00CC47DC"/>
    <w:rsid w:val="00CC4EE9"/>
    <w:rsid w:val="00CC4FCE"/>
    <w:rsid w:val="00CC54A3"/>
    <w:rsid w:val="00CC6B98"/>
    <w:rsid w:val="00CD191E"/>
    <w:rsid w:val="00CD2C82"/>
    <w:rsid w:val="00CD34A9"/>
    <w:rsid w:val="00CD36EE"/>
    <w:rsid w:val="00CD38A5"/>
    <w:rsid w:val="00CD3E83"/>
    <w:rsid w:val="00CD5438"/>
    <w:rsid w:val="00CD57C0"/>
    <w:rsid w:val="00CD6400"/>
    <w:rsid w:val="00CD6E67"/>
    <w:rsid w:val="00CD770F"/>
    <w:rsid w:val="00CE01A0"/>
    <w:rsid w:val="00CE1F8C"/>
    <w:rsid w:val="00CE6EE6"/>
    <w:rsid w:val="00CE72ED"/>
    <w:rsid w:val="00CE76CE"/>
    <w:rsid w:val="00CF118F"/>
    <w:rsid w:val="00CF19EC"/>
    <w:rsid w:val="00CF3222"/>
    <w:rsid w:val="00CF617D"/>
    <w:rsid w:val="00CF745A"/>
    <w:rsid w:val="00D00315"/>
    <w:rsid w:val="00D015BC"/>
    <w:rsid w:val="00D01F30"/>
    <w:rsid w:val="00D03B29"/>
    <w:rsid w:val="00D04D81"/>
    <w:rsid w:val="00D06942"/>
    <w:rsid w:val="00D07D43"/>
    <w:rsid w:val="00D10644"/>
    <w:rsid w:val="00D11530"/>
    <w:rsid w:val="00D1189F"/>
    <w:rsid w:val="00D11BC5"/>
    <w:rsid w:val="00D11DF7"/>
    <w:rsid w:val="00D12073"/>
    <w:rsid w:val="00D12278"/>
    <w:rsid w:val="00D12892"/>
    <w:rsid w:val="00D13B4F"/>
    <w:rsid w:val="00D161EC"/>
    <w:rsid w:val="00D16368"/>
    <w:rsid w:val="00D2235A"/>
    <w:rsid w:val="00D22681"/>
    <w:rsid w:val="00D23E97"/>
    <w:rsid w:val="00D2626A"/>
    <w:rsid w:val="00D263CC"/>
    <w:rsid w:val="00D2799C"/>
    <w:rsid w:val="00D3024B"/>
    <w:rsid w:val="00D3055B"/>
    <w:rsid w:val="00D31C40"/>
    <w:rsid w:val="00D33BC2"/>
    <w:rsid w:val="00D34703"/>
    <w:rsid w:val="00D34E69"/>
    <w:rsid w:val="00D36DC8"/>
    <w:rsid w:val="00D37008"/>
    <w:rsid w:val="00D4022E"/>
    <w:rsid w:val="00D40403"/>
    <w:rsid w:val="00D43D55"/>
    <w:rsid w:val="00D445AE"/>
    <w:rsid w:val="00D45B09"/>
    <w:rsid w:val="00D45C8F"/>
    <w:rsid w:val="00D464FD"/>
    <w:rsid w:val="00D5172B"/>
    <w:rsid w:val="00D5357D"/>
    <w:rsid w:val="00D5508A"/>
    <w:rsid w:val="00D55502"/>
    <w:rsid w:val="00D56996"/>
    <w:rsid w:val="00D56E14"/>
    <w:rsid w:val="00D57A4E"/>
    <w:rsid w:val="00D57FEF"/>
    <w:rsid w:val="00D60016"/>
    <w:rsid w:val="00D609E3"/>
    <w:rsid w:val="00D60F61"/>
    <w:rsid w:val="00D61963"/>
    <w:rsid w:val="00D63157"/>
    <w:rsid w:val="00D65D49"/>
    <w:rsid w:val="00D7038D"/>
    <w:rsid w:val="00D711BA"/>
    <w:rsid w:val="00D71875"/>
    <w:rsid w:val="00D71A21"/>
    <w:rsid w:val="00D71CF3"/>
    <w:rsid w:val="00D72D41"/>
    <w:rsid w:val="00D734C6"/>
    <w:rsid w:val="00D75628"/>
    <w:rsid w:val="00D77664"/>
    <w:rsid w:val="00D80EFE"/>
    <w:rsid w:val="00D8196D"/>
    <w:rsid w:val="00D825EF"/>
    <w:rsid w:val="00D85302"/>
    <w:rsid w:val="00D87AF2"/>
    <w:rsid w:val="00D90204"/>
    <w:rsid w:val="00D9071A"/>
    <w:rsid w:val="00D90A89"/>
    <w:rsid w:val="00D91B38"/>
    <w:rsid w:val="00D950CF"/>
    <w:rsid w:val="00D958DC"/>
    <w:rsid w:val="00D96329"/>
    <w:rsid w:val="00D964CD"/>
    <w:rsid w:val="00D96B90"/>
    <w:rsid w:val="00DA007D"/>
    <w:rsid w:val="00DA1948"/>
    <w:rsid w:val="00DA1A82"/>
    <w:rsid w:val="00DA24CF"/>
    <w:rsid w:val="00DA32D7"/>
    <w:rsid w:val="00DA33AA"/>
    <w:rsid w:val="00DA5B97"/>
    <w:rsid w:val="00DA68DB"/>
    <w:rsid w:val="00DA78AB"/>
    <w:rsid w:val="00DA7B78"/>
    <w:rsid w:val="00DB26BD"/>
    <w:rsid w:val="00DB49B8"/>
    <w:rsid w:val="00DB6C90"/>
    <w:rsid w:val="00DB6FCB"/>
    <w:rsid w:val="00DB7F02"/>
    <w:rsid w:val="00DC09C4"/>
    <w:rsid w:val="00DC2E71"/>
    <w:rsid w:val="00DC516E"/>
    <w:rsid w:val="00DC6EFB"/>
    <w:rsid w:val="00DD0603"/>
    <w:rsid w:val="00DE4522"/>
    <w:rsid w:val="00DE5CF3"/>
    <w:rsid w:val="00DE5D81"/>
    <w:rsid w:val="00DE5F83"/>
    <w:rsid w:val="00DF05EB"/>
    <w:rsid w:val="00DF3D6C"/>
    <w:rsid w:val="00DF45C5"/>
    <w:rsid w:val="00DF59A0"/>
    <w:rsid w:val="00E00AFD"/>
    <w:rsid w:val="00E00C8D"/>
    <w:rsid w:val="00E06A58"/>
    <w:rsid w:val="00E06D21"/>
    <w:rsid w:val="00E11497"/>
    <w:rsid w:val="00E134CC"/>
    <w:rsid w:val="00E141FE"/>
    <w:rsid w:val="00E14557"/>
    <w:rsid w:val="00E16909"/>
    <w:rsid w:val="00E223C6"/>
    <w:rsid w:val="00E22B94"/>
    <w:rsid w:val="00E25E76"/>
    <w:rsid w:val="00E276FD"/>
    <w:rsid w:val="00E327CF"/>
    <w:rsid w:val="00E32CC9"/>
    <w:rsid w:val="00E3746B"/>
    <w:rsid w:val="00E4071C"/>
    <w:rsid w:val="00E416F9"/>
    <w:rsid w:val="00E41A1B"/>
    <w:rsid w:val="00E42CBE"/>
    <w:rsid w:val="00E43B56"/>
    <w:rsid w:val="00E43B7D"/>
    <w:rsid w:val="00E449A1"/>
    <w:rsid w:val="00E4539C"/>
    <w:rsid w:val="00E45402"/>
    <w:rsid w:val="00E459AD"/>
    <w:rsid w:val="00E46A4F"/>
    <w:rsid w:val="00E47E81"/>
    <w:rsid w:val="00E50278"/>
    <w:rsid w:val="00E519B9"/>
    <w:rsid w:val="00E54EB8"/>
    <w:rsid w:val="00E55CE3"/>
    <w:rsid w:val="00E5633A"/>
    <w:rsid w:val="00E56775"/>
    <w:rsid w:val="00E57FEB"/>
    <w:rsid w:val="00E60597"/>
    <w:rsid w:val="00E62526"/>
    <w:rsid w:val="00E63446"/>
    <w:rsid w:val="00E65559"/>
    <w:rsid w:val="00E65AFE"/>
    <w:rsid w:val="00E7124F"/>
    <w:rsid w:val="00E7171A"/>
    <w:rsid w:val="00E74645"/>
    <w:rsid w:val="00E758D0"/>
    <w:rsid w:val="00E77154"/>
    <w:rsid w:val="00E77F6D"/>
    <w:rsid w:val="00E800AA"/>
    <w:rsid w:val="00E80689"/>
    <w:rsid w:val="00E835ED"/>
    <w:rsid w:val="00E842FB"/>
    <w:rsid w:val="00E845CB"/>
    <w:rsid w:val="00E84824"/>
    <w:rsid w:val="00E8503D"/>
    <w:rsid w:val="00E87FC5"/>
    <w:rsid w:val="00E90571"/>
    <w:rsid w:val="00E91066"/>
    <w:rsid w:val="00E91B51"/>
    <w:rsid w:val="00E92D13"/>
    <w:rsid w:val="00E9539D"/>
    <w:rsid w:val="00E96FD8"/>
    <w:rsid w:val="00E97115"/>
    <w:rsid w:val="00EA018F"/>
    <w:rsid w:val="00EA06E3"/>
    <w:rsid w:val="00EA0CF4"/>
    <w:rsid w:val="00EA19CE"/>
    <w:rsid w:val="00EA1E2A"/>
    <w:rsid w:val="00EA2608"/>
    <w:rsid w:val="00EA4644"/>
    <w:rsid w:val="00EA4C1A"/>
    <w:rsid w:val="00EA4DC9"/>
    <w:rsid w:val="00EA778B"/>
    <w:rsid w:val="00EB0A8E"/>
    <w:rsid w:val="00EB0E1E"/>
    <w:rsid w:val="00EB22F6"/>
    <w:rsid w:val="00EB36C4"/>
    <w:rsid w:val="00EB396D"/>
    <w:rsid w:val="00EB428E"/>
    <w:rsid w:val="00EB5B5F"/>
    <w:rsid w:val="00EB5E50"/>
    <w:rsid w:val="00EB69E1"/>
    <w:rsid w:val="00EB72C1"/>
    <w:rsid w:val="00EB7E2D"/>
    <w:rsid w:val="00EC0274"/>
    <w:rsid w:val="00EC08E7"/>
    <w:rsid w:val="00EC1012"/>
    <w:rsid w:val="00EC177D"/>
    <w:rsid w:val="00EC1ED4"/>
    <w:rsid w:val="00EC25C8"/>
    <w:rsid w:val="00EC593A"/>
    <w:rsid w:val="00EC787B"/>
    <w:rsid w:val="00ED1CC9"/>
    <w:rsid w:val="00ED2A97"/>
    <w:rsid w:val="00ED49CB"/>
    <w:rsid w:val="00ED4A74"/>
    <w:rsid w:val="00ED7FD9"/>
    <w:rsid w:val="00EE0AF7"/>
    <w:rsid w:val="00EE4C06"/>
    <w:rsid w:val="00EE6453"/>
    <w:rsid w:val="00EE76E2"/>
    <w:rsid w:val="00EF196F"/>
    <w:rsid w:val="00EF1E26"/>
    <w:rsid w:val="00EF5A27"/>
    <w:rsid w:val="00EF5CCD"/>
    <w:rsid w:val="00F00C6C"/>
    <w:rsid w:val="00F030F1"/>
    <w:rsid w:val="00F05B93"/>
    <w:rsid w:val="00F125B9"/>
    <w:rsid w:val="00F13A21"/>
    <w:rsid w:val="00F140B6"/>
    <w:rsid w:val="00F163EA"/>
    <w:rsid w:val="00F213EC"/>
    <w:rsid w:val="00F215D3"/>
    <w:rsid w:val="00F221B2"/>
    <w:rsid w:val="00F22865"/>
    <w:rsid w:val="00F233F3"/>
    <w:rsid w:val="00F23554"/>
    <w:rsid w:val="00F23D16"/>
    <w:rsid w:val="00F26C16"/>
    <w:rsid w:val="00F30670"/>
    <w:rsid w:val="00F347B2"/>
    <w:rsid w:val="00F402E7"/>
    <w:rsid w:val="00F415A7"/>
    <w:rsid w:val="00F43EBC"/>
    <w:rsid w:val="00F444A7"/>
    <w:rsid w:val="00F44875"/>
    <w:rsid w:val="00F44ADD"/>
    <w:rsid w:val="00F44F57"/>
    <w:rsid w:val="00F45FB7"/>
    <w:rsid w:val="00F47513"/>
    <w:rsid w:val="00F5048B"/>
    <w:rsid w:val="00F50F63"/>
    <w:rsid w:val="00F523DA"/>
    <w:rsid w:val="00F52706"/>
    <w:rsid w:val="00F53E8C"/>
    <w:rsid w:val="00F54CC6"/>
    <w:rsid w:val="00F557E1"/>
    <w:rsid w:val="00F55917"/>
    <w:rsid w:val="00F559DE"/>
    <w:rsid w:val="00F60DCD"/>
    <w:rsid w:val="00F62162"/>
    <w:rsid w:val="00F62A77"/>
    <w:rsid w:val="00F6381F"/>
    <w:rsid w:val="00F6383A"/>
    <w:rsid w:val="00F63ABA"/>
    <w:rsid w:val="00F6578D"/>
    <w:rsid w:val="00F7070D"/>
    <w:rsid w:val="00F74F6E"/>
    <w:rsid w:val="00F75B3C"/>
    <w:rsid w:val="00F764CE"/>
    <w:rsid w:val="00F7756F"/>
    <w:rsid w:val="00F81E03"/>
    <w:rsid w:val="00F81E22"/>
    <w:rsid w:val="00F82EA3"/>
    <w:rsid w:val="00F836C6"/>
    <w:rsid w:val="00F83AE4"/>
    <w:rsid w:val="00F8408C"/>
    <w:rsid w:val="00F8435E"/>
    <w:rsid w:val="00F84EA2"/>
    <w:rsid w:val="00F85AA0"/>
    <w:rsid w:val="00F918EE"/>
    <w:rsid w:val="00F920DC"/>
    <w:rsid w:val="00F92466"/>
    <w:rsid w:val="00F925A8"/>
    <w:rsid w:val="00F97672"/>
    <w:rsid w:val="00F97EDB"/>
    <w:rsid w:val="00FB0DC5"/>
    <w:rsid w:val="00FB2CE4"/>
    <w:rsid w:val="00FB35FE"/>
    <w:rsid w:val="00FB4C54"/>
    <w:rsid w:val="00FC2110"/>
    <w:rsid w:val="00FC479A"/>
    <w:rsid w:val="00FC5A56"/>
    <w:rsid w:val="00FC5D7A"/>
    <w:rsid w:val="00FC73AB"/>
    <w:rsid w:val="00FD08BF"/>
    <w:rsid w:val="00FD12EF"/>
    <w:rsid w:val="00FD18DE"/>
    <w:rsid w:val="00FD2974"/>
    <w:rsid w:val="00FD471F"/>
    <w:rsid w:val="00FD4AE6"/>
    <w:rsid w:val="00FE0615"/>
    <w:rsid w:val="00FE165E"/>
    <w:rsid w:val="00FE1B7A"/>
    <w:rsid w:val="00FE2F8B"/>
    <w:rsid w:val="00FE3371"/>
    <w:rsid w:val="00FE40B8"/>
    <w:rsid w:val="00FE594F"/>
    <w:rsid w:val="00FE5ACF"/>
    <w:rsid w:val="00FE67D2"/>
    <w:rsid w:val="00FE7E9D"/>
    <w:rsid w:val="00FF040E"/>
    <w:rsid w:val="00FF2320"/>
    <w:rsid w:val="00FF3610"/>
    <w:rsid w:val="00FF4047"/>
    <w:rsid w:val="00FF49C6"/>
    <w:rsid w:val="00FF5412"/>
    <w:rsid w:val="00FF77B6"/>
    <w:rsid w:val="00FF78AC"/>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93,#896d71,#3b4343,#807272"/>
    </o:shapedefaults>
    <o:shapelayout v:ext="edit">
      <o:idmap v:ext="edit" data="1"/>
    </o:shapelayout>
  </w:shapeDefaults>
  <w:decimalSymbol w:val="."/>
  <w:listSeparator w:val=","/>
  <w14:docId w14:val="30626636"/>
  <w15:docId w15:val="{DDD25B3C-D8CA-4BC8-92DD-1B509BADD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38D"/>
  </w:style>
  <w:style w:type="paragraph" w:styleId="Heading1">
    <w:name w:val="heading 1"/>
    <w:basedOn w:val="Normal"/>
    <w:next w:val="Normal"/>
    <w:link w:val="Heading1Char"/>
    <w:uiPriority w:val="9"/>
    <w:qFormat/>
    <w:rsid w:val="006E09B5"/>
    <w:pPr>
      <w:keepNext/>
      <w:keepLines/>
      <w:spacing w:before="480" w:after="0"/>
      <w:outlineLvl w:val="0"/>
    </w:pPr>
    <w:rPr>
      <w:rFonts w:asciiTheme="majorHAnsi" w:eastAsiaTheme="majorEastAsia" w:hAnsiTheme="majorHAnsi" w:cstheme="majorBidi"/>
      <w:b/>
      <w:bCs/>
      <w:color w:val="53BB6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67B"/>
  </w:style>
  <w:style w:type="paragraph" w:styleId="Footer">
    <w:name w:val="footer"/>
    <w:basedOn w:val="Normal"/>
    <w:link w:val="FooterChar"/>
    <w:uiPriority w:val="99"/>
    <w:unhideWhenUsed/>
    <w:rsid w:val="002B0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67B"/>
  </w:style>
  <w:style w:type="paragraph" w:styleId="BalloonText">
    <w:name w:val="Balloon Text"/>
    <w:basedOn w:val="Normal"/>
    <w:link w:val="BalloonTextChar"/>
    <w:uiPriority w:val="99"/>
    <w:semiHidden/>
    <w:unhideWhenUsed/>
    <w:rsid w:val="002B0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67B"/>
    <w:rPr>
      <w:rFonts w:ascii="Tahoma" w:hAnsi="Tahoma" w:cs="Tahoma"/>
      <w:sz w:val="16"/>
      <w:szCs w:val="16"/>
    </w:rPr>
  </w:style>
  <w:style w:type="paragraph" w:customStyle="1" w:styleId="Default">
    <w:name w:val="Default"/>
    <w:rsid w:val="007E17A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E17A6"/>
    <w:rPr>
      <w:sz w:val="16"/>
      <w:szCs w:val="16"/>
    </w:rPr>
  </w:style>
  <w:style w:type="paragraph" w:styleId="CommentText">
    <w:name w:val="annotation text"/>
    <w:basedOn w:val="Normal"/>
    <w:link w:val="CommentTextChar"/>
    <w:uiPriority w:val="99"/>
    <w:semiHidden/>
    <w:unhideWhenUsed/>
    <w:rsid w:val="007E17A6"/>
    <w:pPr>
      <w:spacing w:after="0" w:line="240" w:lineRule="auto"/>
    </w:pPr>
    <w:rPr>
      <w:rFonts w:ascii="Arial" w:eastAsia="Times New Roman" w:hAnsi="Arial" w:cs="Arial"/>
      <w:sz w:val="20"/>
      <w:szCs w:val="20"/>
    </w:rPr>
  </w:style>
  <w:style w:type="character" w:customStyle="1" w:styleId="CommentTextChar">
    <w:name w:val="Comment Text Char"/>
    <w:basedOn w:val="DefaultParagraphFont"/>
    <w:link w:val="CommentText"/>
    <w:uiPriority w:val="99"/>
    <w:semiHidden/>
    <w:rsid w:val="007E17A6"/>
    <w:rPr>
      <w:rFonts w:ascii="Arial" w:eastAsia="Times New Roman" w:hAnsi="Arial" w:cs="Arial"/>
      <w:sz w:val="20"/>
      <w:szCs w:val="20"/>
      <w:lang w:val="en-US"/>
    </w:rPr>
  </w:style>
  <w:style w:type="character" w:customStyle="1" w:styleId="apple-converted-space">
    <w:name w:val="apple-converted-space"/>
    <w:basedOn w:val="DefaultParagraphFont"/>
    <w:rsid w:val="007E17A6"/>
  </w:style>
  <w:style w:type="character" w:styleId="Hyperlink">
    <w:name w:val="Hyperlink"/>
    <w:basedOn w:val="DefaultParagraphFont"/>
    <w:uiPriority w:val="99"/>
    <w:unhideWhenUsed/>
    <w:rsid w:val="007E17A6"/>
    <w:rPr>
      <w:color w:val="0000FF"/>
      <w:u w:val="single"/>
    </w:rPr>
  </w:style>
  <w:style w:type="paragraph" w:customStyle="1" w:styleId="m195290966055208104msolistparagraph">
    <w:name w:val="m_195290966055208104msolistparagraph"/>
    <w:basedOn w:val="Normal"/>
    <w:rsid w:val="007E17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5290966055208104apple-converted-space">
    <w:name w:val="m_195290966055208104apple-converted-space"/>
    <w:basedOn w:val="DefaultParagraphFont"/>
    <w:rsid w:val="007E17A6"/>
  </w:style>
  <w:style w:type="character" w:customStyle="1" w:styleId="m195290966055208104gwt-inlinelabel">
    <w:name w:val="m_195290966055208104gwt-inlinelabel"/>
    <w:basedOn w:val="DefaultParagraphFont"/>
    <w:rsid w:val="007E17A6"/>
  </w:style>
  <w:style w:type="paragraph" w:styleId="ListParagraph">
    <w:name w:val="List Paragraph"/>
    <w:basedOn w:val="Normal"/>
    <w:uiPriority w:val="34"/>
    <w:qFormat/>
    <w:rsid w:val="009A4EEF"/>
    <w:pPr>
      <w:spacing w:after="0" w:line="240" w:lineRule="auto"/>
      <w:ind w:left="720"/>
      <w:contextualSpacing/>
    </w:pPr>
    <w:rPr>
      <w:sz w:val="24"/>
      <w:szCs w:val="24"/>
    </w:rPr>
  </w:style>
  <w:style w:type="character" w:styleId="FollowedHyperlink">
    <w:name w:val="FollowedHyperlink"/>
    <w:basedOn w:val="DefaultParagraphFont"/>
    <w:uiPriority w:val="99"/>
    <w:semiHidden/>
    <w:unhideWhenUsed/>
    <w:rsid w:val="009A4EEF"/>
    <w:rPr>
      <w:color w:val="800080" w:themeColor="followedHyperlink"/>
      <w:u w:val="single"/>
    </w:rPr>
  </w:style>
  <w:style w:type="character" w:customStyle="1" w:styleId="Heading1Char">
    <w:name w:val="Heading 1 Char"/>
    <w:basedOn w:val="DefaultParagraphFont"/>
    <w:link w:val="Heading1"/>
    <w:uiPriority w:val="9"/>
    <w:rsid w:val="006E09B5"/>
    <w:rPr>
      <w:rFonts w:asciiTheme="majorHAnsi" w:eastAsiaTheme="majorEastAsia" w:hAnsiTheme="majorHAnsi" w:cstheme="majorBidi"/>
      <w:b/>
      <w:bCs/>
      <w:color w:val="53BB68"/>
      <w:sz w:val="28"/>
      <w:szCs w:val="28"/>
      <w:lang w:val="en-US"/>
    </w:rPr>
  </w:style>
  <w:style w:type="character" w:styleId="PlaceholderText">
    <w:name w:val="Placeholder Text"/>
    <w:basedOn w:val="DefaultParagraphFont"/>
    <w:uiPriority w:val="99"/>
    <w:semiHidden/>
    <w:rsid w:val="006A65EE"/>
    <w:rPr>
      <w:color w:val="808080"/>
    </w:rPr>
  </w:style>
  <w:style w:type="paragraph" w:styleId="NoSpacing">
    <w:name w:val="No Spacing"/>
    <w:link w:val="NoSpacingChar"/>
    <w:uiPriority w:val="1"/>
    <w:qFormat/>
    <w:rsid w:val="00736041"/>
    <w:pPr>
      <w:spacing w:after="0" w:line="240" w:lineRule="auto"/>
    </w:pPr>
  </w:style>
  <w:style w:type="character" w:customStyle="1" w:styleId="NoSpacingChar">
    <w:name w:val="No Spacing Char"/>
    <w:basedOn w:val="DefaultParagraphFont"/>
    <w:link w:val="NoSpacing"/>
    <w:uiPriority w:val="1"/>
    <w:rsid w:val="00736041"/>
    <w:rPr>
      <w:rFonts w:eastAsiaTheme="minorEastAsia"/>
      <w:lang w:val="en-US"/>
    </w:rPr>
  </w:style>
  <w:style w:type="paragraph" w:styleId="CommentSubject">
    <w:name w:val="annotation subject"/>
    <w:basedOn w:val="CommentText"/>
    <w:next w:val="CommentText"/>
    <w:link w:val="CommentSubjectChar"/>
    <w:uiPriority w:val="99"/>
    <w:semiHidden/>
    <w:unhideWhenUsed/>
    <w:rsid w:val="00D91B38"/>
    <w:pPr>
      <w:spacing w:after="20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D91B38"/>
    <w:rPr>
      <w:rFonts w:ascii="Arial" w:eastAsia="Times New Roman" w:hAnsi="Arial" w:cs="Arial"/>
      <w:b/>
      <w:bCs/>
      <w:sz w:val="20"/>
      <w:szCs w:val="20"/>
      <w:lang w:val="en-US"/>
    </w:rPr>
  </w:style>
  <w:style w:type="paragraph" w:styleId="Caption">
    <w:name w:val="caption"/>
    <w:basedOn w:val="Normal"/>
    <w:next w:val="Normal"/>
    <w:uiPriority w:val="35"/>
    <w:unhideWhenUsed/>
    <w:qFormat/>
    <w:rsid w:val="00A73DCF"/>
    <w:pPr>
      <w:spacing w:line="240" w:lineRule="auto"/>
    </w:pPr>
    <w:rPr>
      <w:b/>
      <w:bCs/>
      <w:color w:val="4F81BD" w:themeColor="accent1"/>
      <w:sz w:val="18"/>
      <w:szCs w:val="18"/>
    </w:rPr>
  </w:style>
  <w:style w:type="character" w:customStyle="1" w:styleId="Style1">
    <w:name w:val="Style1"/>
    <w:basedOn w:val="DefaultParagraphFont"/>
    <w:uiPriority w:val="1"/>
    <w:rsid w:val="00131B10"/>
    <w:rPr>
      <w:color w:val="C00000"/>
    </w:rPr>
  </w:style>
  <w:style w:type="character" w:customStyle="1" w:styleId="Style2">
    <w:name w:val="Style2"/>
    <w:basedOn w:val="DefaultParagraphFont"/>
    <w:uiPriority w:val="1"/>
    <w:rsid w:val="00131B10"/>
    <w:rPr>
      <w:b/>
      <w:color w:val="C00000"/>
      <w:u w:val="single"/>
    </w:rPr>
  </w:style>
  <w:style w:type="table" w:styleId="TableGrid">
    <w:name w:val="Table Grid"/>
    <w:basedOn w:val="TableNormal"/>
    <w:uiPriority w:val="59"/>
    <w:rsid w:val="00F8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76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file:///C:\Users\LisaDay\AppData\Local\Temp\www.greenproductionguide.com" TargetMode="External"/><Relationship Id="rId1" Type="http://schemas.openxmlformats.org/officeDocument/2006/relationships/hyperlink" Target="file:///C:\Users\LisaDay\AppData\Local\Temp\www.greenproductionguid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A865F73C0B421C81053DC70C7FEE0B"/>
        <w:category>
          <w:name w:val="General"/>
          <w:gallery w:val="placeholder"/>
        </w:category>
        <w:types>
          <w:type w:val="bbPlcHdr"/>
        </w:types>
        <w:behaviors>
          <w:behavior w:val="content"/>
        </w:behaviors>
        <w:guid w:val="{03FB7228-83DE-4FB6-963C-6E0AAB589701}"/>
      </w:docPartPr>
      <w:docPartBody>
        <w:p w:rsidR="00BC2499" w:rsidRDefault="00005825" w:rsidP="00005825">
          <w:pPr>
            <w:pStyle w:val="EFA865F73C0B421C81053DC70C7FEE0B13"/>
          </w:pPr>
          <w:r w:rsidRPr="000974A6">
            <w:rPr>
              <w:i/>
              <w:color w:val="808080" w:themeColor="background1" w:themeShade="80"/>
            </w:rPr>
            <w:t xml:space="preserve">Insert Subject Here (e.g., </w:t>
          </w:r>
          <w:r>
            <w:rPr>
              <w:i/>
              <w:color w:val="808080" w:themeColor="background1" w:themeShade="80"/>
            </w:rPr>
            <w:t>Introduction - Sustainable Production Representative</w:t>
          </w:r>
          <w:r w:rsidRPr="000974A6">
            <w:rPr>
              <w:i/>
              <w:color w:val="808080" w:themeColor="background1" w:themeShade="80"/>
            </w:rPr>
            <w:t>)</w:t>
          </w:r>
        </w:p>
      </w:docPartBody>
    </w:docPart>
    <w:docPart>
      <w:docPartPr>
        <w:name w:val="3896B7B08AB8489F991D29A60E0691C0"/>
        <w:category>
          <w:name w:val="General"/>
          <w:gallery w:val="placeholder"/>
        </w:category>
        <w:types>
          <w:type w:val="bbPlcHdr"/>
        </w:types>
        <w:behaviors>
          <w:behavior w:val="content"/>
        </w:behaviors>
        <w:guid w:val="{74B27CC1-47FA-4EB6-82DE-8A3A1122F880}"/>
      </w:docPartPr>
      <w:docPartBody>
        <w:p w:rsidR="00BC2499" w:rsidRDefault="00005825" w:rsidP="00005825">
          <w:pPr>
            <w:pStyle w:val="3896B7B08AB8489F991D29A60E0691C012"/>
          </w:pPr>
          <w:r w:rsidRPr="007251DF">
            <w:rPr>
              <w:rStyle w:val="PlaceholderText"/>
            </w:rPr>
            <w:t>Click or tap to enter a date.</w:t>
          </w:r>
        </w:p>
      </w:docPartBody>
    </w:docPart>
    <w:docPart>
      <w:docPartPr>
        <w:name w:val="F6ABC67E152B41D1992D7E761314F46D"/>
        <w:category>
          <w:name w:val="General"/>
          <w:gallery w:val="placeholder"/>
        </w:category>
        <w:types>
          <w:type w:val="bbPlcHdr"/>
        </w:types>
        <w:behaviors>
          <w:behavior w:val="content"/>
        </w:behaviors>
        <w:guid w:val="{0C54748B-8B0E-4783-B0EE-9012FAE4E075}"/>
      </w:docPartPr>
      <w:docPartBody>
        <w:p w:rsidR="00BC2499" w:rsidRDefault="00005825" w:rsidP="00005825">
          <w:pPr>
            <w:pStyle w:val="F6ABC67E152B41D1992D7E761314F46D6"/>
          </w:pPr>
          <w:r>
            <w:rPr>
              <w:i/>
              <w:color w:val="595959" w:themeColor="text1" w:themeTint="A6"/>
              <w:lang w:val="en-CA"/>
            </w:rPr>
            <w:t>Insert Pr</w:t>
          </w:r>
          <w:r w:rsidRPr="00EA4DC9">
            <w:rPr>
              <w:i/>
              <w:color w:val="595959" w:themeColor="text1" w:themeTint="A6"/>
              <w:lang w:val="en-CA"/>
            </w:rPr>
            <w:t>oduction Information here</w:t>
          </w:r>
          <w:r>
            <w:rPr>
              <w:i/>
              <w:color w:val="595959" w:themeColor="text1" w:themeTint="A6"/>
              <w:lang w:val="en-CA"/>
            </w:rPr>
            <w:t xml:space="preserve"> and click picture icon to the left to insert production logo or branding</w:t>
          </w:r>
        </w:p>
      </w:docPartBody>
    </w:docPart>
    <w:docPart>
      <w:docPartPr>
        <w:name w:val="0A63335253364B5599F867955F55E514"/>
        <w:category>
          <w:name w:val="General"/>
          <w:gallery w:val="placeholder"/>
        </w:category>
        <w:types>
          <w:type w:val="bbPlcHdr"/>
        </w:types>
        <w:behaviors>
          <w:behavior w:val="content"/>
        </w:behaviors>
        <w:guid w:val="{9AA31FA2-5ED5-4D56-AC29-8468B8E3FFC7}"/>
      </w:docPartPr>
      <w:docPartBody>
        <w:p w:rsidR="00005825" w:rsidRPr="00EA4DC9" w:rsidRDefault="00005825" w:rsidP="00E7171A">
          <w:pPr>
            <w:rPr>
              <w:i/>
              <w:lang w:val="en-CA"/>
            </w:rPr>
          </w:pPr>
          <w:r w:rsidRPr="00EA4DC9">
            <w:rPr>
              <w:i/>
              <w:lang w:val="en-CA"/>
            </w:rPr>
            <w:t>How to use this memo</w:t>
          </w:r>
        </w:p>
        <w:p w:rsidR="00005825" w:rsidRPr="00216F17" w:rsidRDefault="00005825" w:rsidP="00005825">
          <w:pPr>
            <w:pStyle w:val="ListParagraph"/>
            <w:numPr>
              <w:ilvl w:val="0"/>
              <w:numId w:val="1"/>
            </w:numPr>
            <w:rPr>
              <w:rFonts w:eastAsia="Adobe Fan Heiti Std B" w:cs="Aharoni"/>
              <w:color w:val="595959" w:themeColor="text1" w:themeTint="A6"/>
              <w:sz w:val="22"/>
              <w:szCs w:val="22"/>
            </w:rPr>
          </w:pPr>
          <w:r w:rsidRPr="00216F17">
            <w:rPr>
              <w:rFonts w:eastAsia="Adobe Fan Heiti Std B" w:cs="Aharoni"/>
              <w:color w:val="595959" w:themeColor="text1" w:themeTint="A6"/>
              <w:sz w:val="22"/>
              <w:szCs w:val="22"/>
            </w:rPr>
            <w:t>Customize, copy and</w:t>
          </w:r>
          <w:r>
            <w:rPr>
              <w:rFonts w:eastAsia="Adobe Fan Heiti Std B" w:cs="Aharoni"/>
              <w:color w:val="595959" w:themeColor="text1" w:themeTint="A6"/>
              <w:sz w:val="22"/>
              <w:szCs w:val="22"/>
            </w:rPr>
            <w:t>/or</w:t>
          </w:r>
          <w:r w:rsidRPr="00216F17">
            <w:rPr>
              <w:rFonts w:eastAsia="Adobe Fan Heiti Std B" w:cs="Aharoni"/>
              <w:color w:val="595959" w:themeColor="text1" w:themeTint="A6"/>
              <w:sz w:val="22"/>
              <w:szCs w:val="22"/>
            </w:rPr>
            <w:t xml:space="preserve"> paste the </w:t>
          </w:r>
          <w:r w:rsidRPr="00216F17">
            <w:rPr>
              <w:rFonts w:eastAsia="Adobe Fan Heiti Std B" w:cs="Aharoni"/>
              <w:b/>
              <w:color w:val="595959" w:themeColor="text1" w:themeTint="A6"/>
              <w:sz w:val="22"/>
              <w:szCs w:val="22"/>
            </w:rPr>
            <w:t xml:space="preserve">PRE-PRODUCTION </w:t>
          </w:r>
          <w:r w:rsidRPr="00216F17">
            <w:rPr>
              <w:rFonts w:eastAsia="Adobe Fan Heiti Std B" w:cs="Aharoni"/>
              <w:b/>
              <w:color w:val="339933"/>
              <w:sz w:val="22"/>
              <w:szCs w:val="22"/>
            </w:rPr>
            <w:t>e</w:t>
          </w:r>
          <w:r w:rsidRPr="00216F17">
            <w:rPr>
              <w:rFonts w:eastAsia="Adobe Fan Heiti Std B" w:cs="Aharoni"/>
              <w:b/>
              <w:color w:val="595959" w:themeColor="text1" w:themeTint="A6"/>
              <w:sz w:val="22"/>
              <w:szCs w:val="22"/>
            </w:rPr>
            <w:t>Memo</w:t>
          </w:r>
          <w:r>
            <w:rPr>
              <w:rFonts w:eastAsia="Adobe Fan Heiti Std B" w:cs="Aharoni"/>
              <w:b/>
              <w:color w:val="595959" w:themeColor="text1" w:themeTint="A6"/>
              <w:sz w:val="22"/>
              <w:szCs w:val="22"/>
            </w:rPr>
            <w:t xml:space="preserve"> </w:t>
          </w:r>
          <w:r w:rsidRPr="00216F17">
            <w:rPr>
              <w:rFonts w:eastAsia="Adobe Fan Heiti Std B" w:cs="Aharoni"/>
              <w:color w:val="595959" w:themeColor="text1" w:themeTint="A6"/>
              <w:sz w:val="22"/>
              <w:szCs w:val="22"/>
            </w:rPr>
            <w:t>below.</w:t>
          </w:r>
        </w:p>
        <w:p w:rsidR="00005825" w:rsidRPr="00216F17" w:rsidRDefault="00005825" w:rsidP="00005825">
          <w:pPr>
            <w:pStyle w:val="ListParagraph"/>
            <w:numPr>
              <w:ilvl w:val="0"/>
              <w:numId w:val="1"/>
            </w:numPr>
            <w:rPr>
              <w:rFonts w:eastAsia="Adobe Fan Heiti Std B" w:cs="Aharoni"/>
              <w:color w:val="595959" w:themeColor="text1" w:themeTint="A6"/>
              <w:sz w:val="22"/>
              <w:szCs w:val="22"/>
            </w:rPr>
          </w:pPr>
          <w:r w:rsidRPr="00216F17">
            <w:rPr>
              <w:rFonts w:eastAsia="Adobe Fan Heiti Std B" w:cs="Aharoni"/>
              <w:b/>
              <w:color w:val="339933"/>
              <w:sz w:val="22"/>
              <w:szCs w:val="22"/>
            </w:rPr>
            <w:t>e</w:t>
          </w:r>
          <w:r w:rsidRPr="00216F17">
            <w:rPr>
              <w:rFonts w:eastAsia="Adobe Fan Heiti Std B" w:cs="Aharoni"/>
              <w:color w:val="595959" w:themeColor="text1" w:themeTint="A6"/>
              <w:sz w:val="22"/>
              <w:szCs w:val="22"/>
            </w:rPr>
            <w:t xml:space="preserve">Distribute this memo </w:t>
          </w:r>
          <w:r w:rsidRPr="00216F17">
            <w:rPr>
              <w:rFonts w:eastAsia="Adobe Fan Heiti Std B" w:cs="Aharoni"/>
              <w:b/>
              <w:color w:val="595959" w:themeColor="text1" w:themeTint="A6"/>
              <w:sz w:val="22"/>
              <w:szCs w:val="22"/>
            </w:rPr>
            <w:t>to all crew</w:t>
          </w:r>
          <w:r w:rsidRPr="00216F17">
            <w:rPr>
              <w:rFonts w:eastAsia="Adobe Fan Heiti Std B" w:cs="Aharoni"/>
              <w:color w:val="595959" w:themeColor="text1" w:themeTint="A6"/>
              <w:sz w:val="22"/>
              <w:szCs w:val="22"/>
            </w:rPr>
            <w:t xml:space="preserve"> prior to the first production meeting</w:t>
          </w:r>
          <w:r>
            <w:rPr>
              <w:rFonts w:eastAsia="Adobe Fan Heiti Std B" w:cs="Aharoni"/>
              <w:color w:val="595959" w:themeColor="text1" w:themeTint="A6"/>
              <w:sz w:val="22"/>
              <w:szCs w:val="22"/>
            </w:rPr>
            <w:t>.</w:t>
          </w:r>
        </w:p>
        <w:p w:rsidR="00BC2499" w:rsidRDefault="00005825" w:rsidP="00005825">
          <w:pPr>
            <w:pStyle w:val="0A63335253364B5599F867955F55E5145"/>
          </w:pPr>
          <w:r>
            <w:rPr>
              <w:rFonts w:eastAsia="Adobe Fan Heiti Std B" w:cs="Aharoni"/>
              <w:b/>
              <w:color w:val="339933"/>
              <w:sz w:val="22"/>
              <w:szCs w:val="22"/>
            </w:rPr>
            <w:t>Delete these instructions before finalizing your memo</w:t>
          </w:r>
        </w:p>
      </w:docPartBody>
    </w:docPart>
    <w:docPart>
      <w:docPartPr>
        <w:name w:val="67CF5776813D4CBF89AE1676399A1B11"/>
        <w:category>
          <w:name w:val="General"/>
          <w:gallery w:val="placeholder"/>
        </w:category>
        <w:types>
          <w:type w:val="bbPlcHdr"/>
        </w:types>
        <w:behaviors>
          <w:behavior w:val="content"/>
        </w:behaviors>
        <w:guid w:val="{930FB40A-79E5-459E-BACE-3CA227E28860}"/>
      </w:docPartPr>
      <w:docPartBody>
        <w:p w:rsidR="00005825" w:rsidRDefault="00005825" w:rsidP="00005825">
          <w:pPr>
            <w:pStyle w:val="67CF5776813D4CBF89AE1676399A1B112"/>
          </w:pPr>
          <w:r>
            <w:rPr>
              <w:i/>
              <w:color w:val="C00000"/>
            </w:rPr>
            <w:t>_insert production title_</w:t>
          </w:r>
        </w:p>
      </w:docPartBody>
    </w:docPart>
    <w:docPart>
      <w:docPartPr>
        <w:name w:val="906AA4A53B99453DA4E675A9661D1AD2"/>
        <w:category>
          <w:name w:val="General"/>
          <w:gallery w:val="placeholder"/>
        </w:category>
        <w:types>
          <w:type w:val="bbPlcHdr"/>
        </w:types>
        <w:behaviors>
          <w:behavior w:val="content"/>
        </w:behaviors>
        <w:guid w:val="{5323D94C-BFB5-48FC-A8E3-0B21AC358B2D}"/>
      </w:docPartPr>
      <w:docPartBody>
        <w:p w:rsidR="00005825" w:rsidRDefault="00005825" w:rsidP="00005825">
          <w:pPr>
            <w:pStyle w:val="906AA4A53B99453DA4E675A9661D1AD22"/>
          </w:pPr>
          <w:r>
            <w:rPr>
              <w:i/>
              <w:color w:val="C00000"/>
            </w:rPr>
            <w:t>_insert studio name_</w:t>
          </w:r>
        </w:p>
      </w:docPartBody>
    </w:docPart>
    <w:docPart>
      <w:docPartPr>
        <w:name w:val="B3F207A24F4D4FEB891954297D7F60DB"/>
        <w:category>
          <w:name w:val="General"/>
          <w:gallery w:val="placeholder"/>
        </w:category>
        <w:types>
          <w:type w:val="bbPlcHdr"/>
        </w:types>
        <w:behaviors>
          <w:behavior w:val="content"/>
        </w:behaviors>
        <w:guid w:val="{CD978CC8-76DF-4532-BD58-3C9D0CDB3535}"/>
      </w:docPartPr>
      <w:docPartBody>
        <w:p w:rsidR="00005825" w:rsidRDefault="00005825" w:rsidP="00005825">
          <w:pPr>
            <w:pStyle w:val="B3F207A24F4D4FEB891954297D7F60DB2"/>
          </w:pPr>
          <w:r>
            <w:rPr>
              <w:i/>
              <w:color w:val="C00000"/>
            </w:rPr>
            <w:t>_insert SPR contact information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Aharoni">
    <w:panose1 w:val="02010803020104030203"/>
    <w:charset w:val="00"/>
    <w:family w:val="auto"/>
    <w:pitch w:val="variable"/>
    <w:sig w:usb0="00000803" w:usb1="00000000" w:usb2="00000000" w:usb3="00000000" w:csb0="00000021"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45E"/>
    <w:rsid w:val="00005825"/>
    <w:rsid w:val="00AF26E6"/>
    <w:rsid w:val="00BC2499"/>
    <w:rsid w:val="00CE1769"/>
    <w:rsid w:val="00E22282"/>
    <w:rsid w:val="00F04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5825"/>
    <w:rPr>
      <w:color w:val="808080"/>
    </w:rPr>
  </w:style>
  <w:style w:type="paragraph" w:customStyle="1" w:styleId="278066DB84794C6C9A54126CAE71F67B">
    <w:name w:val="278066DB84794C6C9A54126CAE71F67B"/>
    <w:rsid w:val="00F0445E"/>
  </w:style>
  <w:style w:type="paragraph" w:customStyle="1" w:styleId="BAC6F820E5D8434AA3CFA1E434C5F496">
    <w:name w:val="BAC6F820E5D8434AA3CFA1E434C5F496"/>
    <w:rsid w:val="00F0445E"/>
  </w:style>
  <w:style w:type="paragraph" w:customStyle="1" w:styleId="8EF7900BDFC54AC880D9932847118314">
    <w:name w:val="8EF7900BDFC54AC880D9932847118314"/>
    <w:rsid w:val="00F0445E"/>
  </w:style>
  <w:style w:type="paragraph" w:customStyle="1" w:styleId="EFA865F73C0B421C81053DC70C7FEE0B">
    <w:name w:val="EFA865F73C0B421C81053DC70C7FEE0B"/>
    <w:rsid w:val="00F0445E"/>
    <w:pPr>
      <w:spacing w:after="200" w:line="276" w:lineRule="auto"/>
    </w:pPr>
  </w:style>
  <w:style w:type="paragraph" w:customStyle="1" w:styleId="F49E3DBFF17B49C5BD9A3AF9ACEB8B13">
    <w:name w:val="F49E3DBFF17B49C5BD9A3AF9ACEB8B13"/>
    <w:rsid w:val="00F0445E"/>
    <w:pPr>
      <w:spacing w:after="200" w:line="276" w:lineRule="auto"/>
    </w:pPr>
  </w:style>
  <w:style w:type="paragraph" w:customStyle="1" w:styleId="3896B7B08AB8489F991D29A60E0691C0">
    <w:name w:val="3896B7B08AB8489F991D29A60E0691C0"/>
    <w:rsid w:val="00F0445E"/>
    <w:pPr>
      <w:spacing w:after="200" w:line="276" w:lineRule="auto"/>
    </w:pPr>
  </w:style>
  <w:style w:type="paragraph" w:customStyle="1" w:styleId="EFA865F73C0B421C81053DC70C7FEE0B1">
    <w:name w:val="EFA865F73C0B421C81053DC70C7FEE0B1"/>
    <w:rsid w:val="00F0445E"/>
    <w:pPr>
      <w:spacing w:after="200" w:line="276" w:lineRule="auto"/>
    </w:pPr>
  </w:style>
  <w:style w:type="paragraph" w:customStyle="1" w:styleId="F49E3DBFF17B49C5BD9A3AF9ACEB8B131">
    <w:name w:val="F49E3DBFF17B49C5BD9A3AF9ACEB8B131"/>
    <w:rsid w:val="00F0445E"/>
    <w:pPr>
      <w:spacing w:after="200" w:line="276" w:lineRule="auto"/>
    </w:pPr>
  </w:style>
  <w:style w:type="paragraph" w:styleId="ListParagraph">
    <w:name w:val="List Paragraph"/>
    <w:basedOn w:val="Normal"/>
    <w:uiPriority w:val="34"/>
    <w:qFormat/>
    <w:rsid w:val="00005825"/>
    <w:pPr>
      <w:spacing w:after="0" w:line="240" w:lineRule="auto"/>
      <w:ind w:left="720"/>
      <w:contextualSpacing/>
    </w:pPr>
    <w:rPr>
      <w:sz w:val="24"/>
      <w:szCs w:val="24"/>
    </w:rPr>
  </w:style>
  <w:style w:type="paragraph" w:customStyle="1" w:styleId="F7E8063EB2CC40C4A11C06FC84C347A2">
    <w:name w:val="F7E8063EB2CC40C4A11C06FC84C347A2"/>
    <w:rsid w:val="00F0445E"/>
    <w:pPr>
      <w:spacing w:after="200" w:line="276" w:lineRule="auto"/>
    </w:pPr>
  </w:style>
  <w:style w:type="paragraph" w:customStyle="1" w:styleId="A6E054E8FD0B4A6A9D25056DCC1E2E63">
    <w:name w:val="A6E054E8FD0B4A6A9D25056DCC1E2E63"/>
    <w:rsid w:val="00F0445E"/>
    <w:pPr>
      <w:spacing w:after="200" w:line="276" w:lineRule="auto"/>
    </w:pPr>
  </w:style>
  <w:style w:type="paragraph" w:customStyle="1" w:styleId="3896B7B08AB8489F991D29A60E0691C01">
    <w:name w:val="3896B7B08AB8489F991D29A60E0691C01"/>
    <w:rsid w:val="00F0445E"/>
    <w:pPr>
      <w:spacing w:after="200" w:line="276" w:lineRule="auto"/>
    </w:pPr>
  </w:style>
  <w:style w:type="paragraph" w:customStyle="1" w:styleId="EFA865F73C0B421C81053DC70C7FEE0B2">
    <w:name w:val="EFA865F73C0B421C81053DC70C7FEE0B2"/>
    <w:rsid w:val="00F0445E"/>
    <w:pPr>
      <w:spacing w:after="200" w:line="276" w:lineRule="auto"/>
    </w:pPr>
  </w:style>
  <w:style w:type="paragraph" w:customStyle="1" w:styleId="F49E3DBFF17B49C5BD9A3AF9ACEB8B132">
    <w:name w:val="F49E3DBFF17B49C5BD9A3AF9ACEB8B132"/>
    <w:rsid w:val="00F0445E"/>
    <w:pPr>
      <w:spacing w:after="200" w:line="276" w:lineRule="auto"/>
    </w:pPr>
  </w:style>
  <w:style w:type="character" w:customStyle="1" w:styleId="apple-converted-space">
    <w:name w:val="apple-converted-space"/>
    <w:basedOn w:val="DefaultParagraphFont"/>
    <w:rsid w:val="00F0445E"/>
  </w:style>
  <w:style w:type="paragraph" w:customStyle="1" w:styleId="F7E8063EB2CC40C4A11C06FC84C347A21">
    <w:name w:val="F7E8063EB2CC40C4A11C06FC84C347A21"/>
    <w:rsid w:val="00F0445E"/>
    <w:pPr>
      <w:spacing w:after="0" w:line="240" w:lineRule="auto"/>
      <w:ind w:left="720"/>
      <w:contextualSpacing/>
    </w:pPr>
    <w:rPr>
      <w:sz w:val="24"/>
      <w:szCs w:val="24"/>
    </w:rPr>
  </w:style>
  <w:style w:type="paragraph" w:customStyle="1" w:styleId="A6E054E8FD0B4A6A9D25056DCC1E2E631">
    <w:name w:val="A6E054E8FD0B4A6A9D25056DCC1E2E631"/>
    <w:rsid w:val="00F0445E"/>
    <w:pPr>
      <w:spacing w:after="200" w:line="276" w:lineRule="auto"/>
    </w:pPr>
  </w:style>
  <w:style w:type="paragraph" w:customStyle="1" w:styleId="3896B7B08AB8489F991D29A60E0691C02">
    <w:name w:val="3896B7B08AB8489F991D29A60E0691C02"/>
    <w:rsid w:val="00F0445E"/>
    <w:pPr>
      <w:spacing w:after="200" w:line="276" w:lineRule="auto"/>
    </w:pPr>
  </w:style>
  <w:style w:type="paragraph" w:customStyle="1" w:styleId="EFA865F73C0B421C81053DC70C7FEE0B3">
    <w:name w:val="EFA865F73C0B421C81053DC70C7FEE0B3"/>
    <w:rsid w:val="00F0445E"/>
    <w:pPr>
      <w:spacing w:after="200" w:line="276" w:lineRule="auto"/>
    </w:pPr>
  </w:style>
  <w:style w:type="paragraph" w:customStyle="1" w:styleId="F49E3DBFF17B49C5BD9A3AF9ACEB8B133">
    <w:name w:val="F49E3DBFF17B49C5BD9A3AF9ACEB8B133"/>
    <w:rsid w:val="00F0445E"/>
    <w:pPr>
      <w:spacing w:after="200" w:line="276" w:lineRule="auto"/>
    </w:pPr>
  </w:style>
  <w:style w:type="character" w:styleId="FollowedHyperlink">
    <w:name w:val="FollowedHyperlink"/>
    <w:basedOn w:val="DefaultParagraphFont"/>
    <w:uiPriority w:val="99"/>
    <w:semiHidden/>
    <w:unhideWhenUsed/>
    <w:rsid w:val="00F0445E"/>
    <w:rPr>
      <w:color w:val="954F72" w:themeColor="followedHyperlink"/>
      <w:u w:val="single"/>
    </w:rPr>
  </w:style>
  <w:style w:type="paragraph" w:customStyle="1" w:styleId="F7E8063EB2CC40C4A11C06FC84C347A22">
    <w:name w:val="F7E8063EB2CC40C4A11C06FC84C347A22"/>
    <w:rsid w:val="00F0445E"/>
    <w:pPr>
      <w:spacing w:after="0" w:line="240" w:lineRule="auto"/>
      <w:ind w:left="720"/>
      <w:contextualSpacing/>
    </w:pPr>
    <w:rPr>
      <w:sz w:val="24"/>
      <w:szCs w:val="24"/>
    </w:rPr>
  </w:style>
  <w:style w:type="paragraph" w:customStyle="1" w:styleId="A6E054E8FD0B4A6A9D25056DCC1E2E632">
    <w:name w:val="A6E054E8FD0B4A6A9D25056DCC1E2E632"/>
    <w:rsid w:val="00F0445E"/>
    <w:pPr>
      <w:spacing w:after="200" w:line="276" w:lineRule="auto"/>
    </w:pPr>
  </w:style>
  <w:style w:type="paragraph" w:customStyle="1" w:styleId="F26CE1906FF544238E5B8497B9EFCF61">
    <w:name w:val="F26CE1906FF544238E5B8497B9EFCF61"/>
    <w:rsid w:val="00F0445E"/>
  </w:style>
  <w:style w:type="paragraph" w:customStyle="1" w:styleId="3896B7B08AB8489F991D29A60E0691C03">
    <w:name w:val="3896B7B08AB8489F991D29A60E0691C03"/>
    <w:rsid w:val="00F0445E"/>
    <w:pPr>
      <w:spacing w:after="200" w:line="276" w:lineRule="auto"/>
    </w:pPr>
  </w:style>
  <w:style w:type="paragraph" w:customStyle="1" w:styleId="EFA865F73C0B421C81053DC70C7FEE0B4">
    <w:name w:val="EFA865F73C0B421C81053DC70C7FEE0B4"/>
    <w:rsid w:val="00F0445E"/>
    <w:pPr>
      <w:spacing w:after="200" w:line="276" w:lineRule="auto"/>
    </w:pPr>
  </w:style>
  <w:style w:type="paragraph" w:customStyle="1" w:styleId="F49E3DBFF17B49C5BD9A3AF9ACEB8B134">
    <w:name w:val="F49E3DBFF17B49C5BD9A3AF9ACEB8B134"/>
    <w:rsid w:val="00F0445E"/>
    <w:pPr>
      <w:spacing w:after="200" w:line="276" w:lineRule="auto"/>
    </w:pPr>
  </w:style>
  <w:style w:type="paragraph" w:styleId="CommentText">
    <w:name w:val="annotation text"/>
    <w:basedOn w:val="Normal"/>
    <w:link w:val="CommentTextChar"/>
    <w:uiPriority w:val="99"/>
    <w:semiHidden/>
    <w:unhideWhenUsed/>
    <w:rsid w:val="00F0445E"/>
    <w:pPr>
      <w:spacing w:line="240" w:lineRule="auto"/>
    </w:pPr>
    <w:rPr>
      <w:sz w:val="20"/>
      <w:szCs w:val="20"/>
    </w:rPr>
  </w:style>
  <w:style w:type="character" w:customStyle="1" w:styleId="CommentTextChar">
    <w:name w:val="Comment Text Char"/>
    <w:basedOn w:val="DefaultParagraphFont"/>
    <w:link w:val="CommentText"/>
    <w:uiPriority w:val="99"/>
    <w:semiHidden/>
    <w:rsid w:val="00F0445E"/>
    <w:rPr>
      <w:sz w:val="20"/>
      <w:szCs w:val="20"/>
    </w:rPr>
  </w:style>
  <w:style w:type="paragraph" w:styleId="CommentSubject">
    <w:name w:val="annotation subject"/>
    <w:basedOn w:val="CommentText"/>
    <w:next w:val="CommentText"/>
    <w:link w:val="CommentSubjectChar"/>
    <w:uiPriority w:val="99"/>
    <w:semiHidden/>
    <w:unhideWhenUsed/>
    <w:rsid w:val="00F0445E"/>
    <w:pPr>
      <w:spacing w:after="200"/>
    </w:pPr>
    <w:rPr>
      <w:rFonts w:eastAsiaTheme="minorHAnsi"/>
      <w:b/>
      <w:bCs/>
      <w:lang w:val="en-CA"/>
    </w:rPr>
  </w:style>
  <w:style w:type="character" w:customStyle="1" w:styleId="CommentSubjectChar">
    <w:name w:val="Comment Subject Char"/>
    <w:basedOn w:val="CommentTextChar"/>
    <w:link w:val="CommentSubject"/>
    <w:uiPriority w:val="99"/>
    <w:semiHidden/>
    <w:rsid w:val="00F0445E"/>
    <w:rPr>
      <w:rFonts w:eastAsiaTheme="minorHAnsi"/>
      <w:b/>
      <w:bCs/>
      <w:sz w:val="20"/>
      <w:szCs w:val="20"/>
      <w:lang w:val="en-CA"/>
    </w:rPr>
  </w:style>
  <w:style w:type="paragraph" w:customStyle="1" w:styleId="F7E8063EB2CC40C4A11C06FC84C347A23">
    <w:name w:val="F7E8063EB2CC40C4A11C06FC84C347A23"/>
    <w:rsid w:val="00F0445E"/>
    <w:pPr>
      <w:spacing w:after="0" w:line="240" w:lineRule="auto"/>
      <w:ind w:left="720"/>
      <w:contextualSpacing/>
    </w:pPr>
    <w:rPr>
      <w:sz w:val="24"/>
      <w:szCs w:val="24"/>
    </w:rPr>
  </w:style>
  <w:style w:type="paragraph" w:customStyle="1" w:styleId="3896B7B08AB8489F991D29A60E0691C04">
    <w:name w:val="3896B7B08AB8489F991D29A60E0691C04"/>
    <w:rsid w:val="00F0445E"/>
    <w:pPr>
      <w:spacing w:after="200" w:line="276" w:lineRule="auto"/>
    </w:pPr>
  </w:style>
  <w:style w:type="paragraph" w:customStyle="1" w:styleId="EFA865F73C0B421C81053DC70C7FEE0B5">
    <w:name w:val="EFA865F73C0B421C81053DC70C7FEE0B5"/>
    <w:rsid w:val="00F0445E"/>
    <w:pPr>
      <w:spacing w:after="200" w:line="276" w:lineRule="auto"/>
    </w:pPr>
  </w:style>
  <w:style w:type="paragraph" w:customStyle="1" w:styleId="F49E3DBFF17B49C5BD9A3AF9ACEB8B135">
    <w:name w:val="F49E3DBFF17B49C5BD9A3AF9ACEB8B135"/>
    <w:rsid w:val="00F0445E"/>
    <w:pPr>
      <w:spacing w:after="200" w:line="276" w:lineRule="auto"/>
    </w:pPr>
  </w:style>
  <w:style w:type="paragraph" w:customStyle="1" w:styleId="F7E8063EB2CC40C4A11C06FC84C347A24">
    <w:name w:val="F7E8063EB2CC40C4A11C06FC84C347A24"/>
    <w:rsid w:val="00F0445E"/>
    <w:pPr>
      <w:spacing w:after="0" w:line="240" w:lineRule="auto"/>
      <w:ind w:left="720"/>
      <w:contextualSpacing/>
    </w:pPr>
    <w:rPr>
      <w:sz w:val="24"/>
      <w:szCs w:val="24"/>
    </w:rPr>
  </w:style>
  <w:style w:type="paragraph" w:customStyle="1" w:styleId="4FC7D2AB4B8B4510BF053CE719C0D410">
    <w:name w:val="4FC7D2AB4B8B4510BF053CE719C0D410"/>
    <w:rsid w:val="00F0445E"/>
  </w:style>
  <w:style w:type="paragraph" w:customStyle="1" w:styleId="A720A52AEB7341CEBFB05FCD65367777">
    <w:name w:val="A720A52AEB7341CEBFB05FCD65367777"/>
    <w:rsid w:val="00F0445E"/>
  </w:style>
  <w:style w:type="paragraph" w:customStyle="1" w:styleId="7EE08857CEAC4E85BB4672D8F0354DA3">
    <w:name w:val="7EE08857CEAC4E85BB4672D8F0354DA3"/>
    <w:rsid w:val="00F0445E"/>
  </w:style>
  <w:style w:type="paragraph" w:customStyle="1" w:styleId="EDE126831EDA45A0ADCCE8BE4C7943B4">
    <w:name w:val="EDE126831EDA45A0ADCCE8BE4C7943B4"/>
    <w:rsid w:val="00F0445E"/>
  </w:style>
  <w:style w:type="paragraph" w:customStyle="1" w:styleId="3896B7B08AB8489F991D29A60E0691C05">
    <w:name w:val="3896B7B08AB8489F991D29A60E0691C05"/>
    <w:rsid w:val="00F0445E"/>
    <w:pPr>
      <w:spacing w:after="200" w:line="276" w:lineRule="auto"/>
    </w:pPr>
  </w:style>
  <w:style w:type="paragraph" w:customStyle="1" w:styleId="EFA865F73C0B421C81053DC70C7FEE0B6">
    <w:name w:val="EFA865F73C0B421C81053DC70C7FEE0B6"/>
    <w:rsid w:val="00F0445E"/>
    <w:pPr>
      <w:spacing w:after="200" w:line="276" w:lineRule="auto"/>
    </w:pPr>
  </w:style>
  <w:style w:type="paragraph" w:customStyle="1" w:styleId="F49E3DBFF17B49C5BD9A3AF9ACEB8B136">
    <w:name w:val="F49E3DBFF17B49C5BD9A3AF9ACEB8B136"/>
    <w:rsid w:val="00F0445E"/>
    <w:pPr>
      <w:spacing w:after="200" w:line="276" w:lineRule="auto"/>
    </w:pPr>
  </w:style>
  <w:style w:type="paragraph" w:customStyle="1" w:styleId="F7E8063EB2CC40C4A11C06FC84C347A25">
    <w:name w:val="F7E8063EB2CC40C4A11C06FC84C347A25"/>
    <w:rsid w:val="00F0445E"/>
    <w:pPr>
      <w:spacing w:after="0" w:line="240" w:lineRule="auto"/>
      <w:ind w:left="720"/>
      <w:contextualSpacing/>
    </w:pPr>
    <w:rPr>
      <w:sz w:val="24"/>
      <w:szCs w:val="24"/>
    </w:rPr>
  </w:style>
  <w:style w:type="paragraph" w:customStyle="1" w:styleId="F6ABC67E152B41D1992D7E761314F46D">
    <w:name w:val="F6ABC67E152B41D1992D7E761314F46D"/>
    <w:rsid w:val="00F0445E"/>
    <w:pPr>
      <w:spacing w:after="200" w:line="276" w:lineRule="auto"/>
    </w:pPr>
  </w:style>
  <w:style w:type="paragraph" w:customStyle="1" w:styleId="3896B7B08AB8489F991D29A60E0691C06">
    <w:name w:val="3896B7B08AB8489F991D29A60E0691C06"/>
    <w:rsid w:val="00F0445E"/>
    <w:pPr>
      <w:spacing w:after="200" w:line="276" w:lineRule="auto"/>
    </w:pPr>
  </w:style>
  <w:style w:type="paragraph" w:customStyle="1" w:styleId="EFA865F73C0B421C81053DC70C7FEE0B7">
    <w:name w:val="EFA865F73C0B421C81053DC70C7FEE0B7"/>
    <w:rsid w:val="00F0445E"/>
    <w:pPr>
      <w:spacing w:after="200" w:line="276" w:lineRule="auto"/>
    </w:pPr>
  </w:style>
  <w:style w:type="paragraph" w:customStyle="1" w:styleId="F49E3DBFF17B49C5BD9A3AF9ACEB8B137">
    <w:name w:val="F49E3DBFF17B49C5BD9A3AF9ACEB8B137"/>
    <w:rsid w:val="00F0445E"/>
    <w:pPr>
      <w:spacing w:after="200" w:line="276" w:lineRule="auto"/>
    </w:pPr>
  </w:style>
  <w:style w:type="paragraph" w:customStyle="1" w:styleId="F7E8063EB2CC40C4A11C06FC84C347A26">
    <w:name w:val="F7E8063EB2CC40C4A11C06FC84C347A26"/>
    <w:rsid w:val="00F0445E"/>
    <w:pPr>
      <w:spacing w:after="0" w:line="240" w:lineRule="auto"/>
      <w:ind w:left="720"/>
      <w:contextualSpacing/>
    </w:pPr>
    <w:rPr>
      <w:sz w:val="24"/>
      <w:szCs w:val="24"/>
    </w:rPr>
  </w:style>
  <w:style w:type="paragraph" w:customStyle="1" w:styleId="0A63335253364B5599F867955F55E514">
    <w:name w:val="0A63335253364B5599F867955F55E514"/>
    <w:rsid w:val="00F0445E"/>
    <w:pPr>
      <w:spacing w:after="0" w:line="240" w:lineRule="auto"/>
      <w:ind w:left="720"/>
      <w:contextualSpacing/>
    </w:pPr>
    <w:rPr>
      <w:sz w:val="24"/>
      <w:szCs w:val="24"/>
    </w:rPr>
  </w:style>
  <w:style w:type="paragraph" w:customStyle="1" w:styleId="F6ABC67E152B41D1992D7E761314F46D1">
    <w:name w:val="F6ABC67E152B41D1992D7E761314F46D1"/>
    <w:rsid w:val="00F0445E"/>
    <w:pPr>
      <w:spacing w:after="200" w:line="276" w:lineRule="auto"/>
    </w:pPr>
  </w:style>
  <w:style w:type="paragraph" w:customStyle="1" w:styleId="3896B7B08AB8489F991D29A60E0691C07">
    <w:name w:val="3896B7B08AB8489F991D29A60E0691C07"/>
    <w:rsid w:val="00F0445E"/>
    <w:pPr>
      <w:spacing w:after="200" w:line="276" w:lineRule="auto"/>
    </w:pPr>
  </w:style>
  <w:style w:type="paragraph" w:customStyle="1" w:styleId="EFA865F73C0B421C81053DC70C7FEE0B8">
    <w:name w:val="EFA865F73C0B421C81053DC70C7FEE0B8"/>
    <w:rsid w:val="00F0445E"/>
    <w:pPr>
      <w:spacing w:after="200" w:line="276" w:lineRule="auto"/>
    </w:pPr>
  </w:style>
  <w:style w:type="paragraph" w:customStyle="1" w:styleId="F49E3DBFF17B49C5BD9A3AF9ACEB8B138">
    <w:name w:val="F49E3DBFF17B49C5BD9A3AF9ACEB8B138"/>
    <w:rsid w:val="00F0445E"/>
    <w:pPr>
      <w:spacing w:after="200" w:line="276" w:lineRule="auto"/>
    </w:pPr>
  </w:style>
  <w:style w:type="paragraph" w:customStyle="1" w:styleId="0A63335253364B5599F867955F55E5141">
    <w:name w:val="0A63335253364B5599F867955F55E5141"/>
    <w:rsid w:val="00F0445E"/>
    <w:pPr>
      <w:spacing w:after="0" w:line="240" w:lineRule="auto"/>
      <w:ind w:left="720"/>
      <w:contextualSpacing/>
    </w:pPr>
    <w:rPr>
      <w:sz w:val="24"/>
      <w:szCs w:val="24"/>
    </w:rPr>
  </w:style>
  <w:style w:type="paragraph" w:customStyle="1" w:styleId="F6ABC67E152B41D1992D7E761314F46D2">
    <w:name w:val="F6ABC67E152B41D1992D7E761314F46D2"/>
    <w:rsid w:val="00F0445E"/>
    <w:pPr>
      <w:spacing w:after="200" w:line="276" w:lineRule="auto"/>
    </w:pPr>
  </w:style>
  <w:style w:type="paragraph" w:customStyle="1" w:styleId="3896B7B08AB8489F991D29A60E0691C08">
    <w:name w:val="3896B7B08AB8489F991D29A60E0691C08"/>
    <w:rsid w:val="00F0445E"/>
    <w:pPr>
      <w:spacing w:after="200" w:line="276" w:lineRule="auto"/>
    </w:pPr>
  </w:style>
  <w:style w:type="paragraph" w:customStyle="1" w:styleId="EFA865F73C0B421C81053DC70C7FEE0B9">
    <w:name w:val="EFA865F73C0B421C81053DC70C7FEE0B9"/>
    <w:rsid w:val="00F0445E"/>
    <w:pPr>
      <w:spacing w:after="200" w:line="276" w:lineRule="auto"/>
    </w:pPr>
  </w:style>
  <w:style w:type="paragraph" w:customStyle="1" w:styleId="0A63335253364B5599F867955F55E5142">
    <w:name w:val="0A63335253364B5599F867955F55E5142"/>
    <w:rsid w:val="00F0445E"/>
    <w:pPr>
      <w:spacing w:after="0" w:line="240" w:lineRule="auto"/>
      <w:ind w:left="720"/>
      <w:contextualSpacing/>
    </w:pPr>
    <w:rPr>
      <w:sz w:val="24"/>
      <w:szCs w:val="24"/>
    </w:rPr>
  </w:style>
  <w:style w:type="paragraph" w:customStyle="1" w:styleId="F6ABC67E152B41D1992D7E761314F46D3">
    <w:name w:val="F6ABC67E152B41D1992D7E761314F46D3"/>
    <w:rsid w:val="00F0445E"/>
    <w:pPr>
      <w:spacing w:after="200" w:line="276" w:lineRule="auto"/>
    </w:pPr>
  </w:style>
  <w:style w:type="paragraph" w:customStyle="1" w:styleId="3896B7B08AB8489F991D29A60E0691C09">
    <w:name w:val="3896B7B08AB8489F991D29A60E0691C09"/>
    <w:rsid w:val="00F0445E"/>
    <w:pPr>
      <w:spacing w:after="200" w:line="276" w:lineRule="auto"/>
    </w:pPr>
  </w:style>
  <w:style w:type="paragraph" w:customStyle="1" w:styleId="EFA865F73C0B421C81053DC70C7FEE0B10">
    <w:name w:val="EFA865F73C0B421C81053DC70C7FEE0B10"/>
    <w:rsid w:val="00F0445E"/>
    <w:pPr>
      <w:spacing w:after="200" w:line="276" w:lineRule="auto"/>
    </w:pPr>
  </w:style>
  <w:style w:type="paragraph" w:customStyle="1" w:styleId="0A63335253364B5599F867955F55E5143">
    <w:name w:val="0A63335253364B5599F867955F55E5143"/>
    <w:rsid w:val="00BC2499"/>
    <w:pPr>
      <w:spacing w:after="0" w:line="240" w:lineRule="auto"/>
      <w:ind w:left="720"/>
      <w:contextualSpacing/>
    </w:pPr>
    <w:rPr>
      <w:sz w:val="24"/>
      <w:szCs w:val="24"/>
    </w:rPr>
  </w:style>
  <w:style w:type="paragraph" w:customStyle="1" w:styleId="F6ABC67E152B41D1992D7E761314F46D4">
    <w:name w:val="F6ABC67E152B41D1992D7E761314F46D4"/>
    <w:rsid w:val="00BC2499"/>
    <w:pPr>
      <w:spacing w:after="200" w:line="276" w:lineRule="auto"/>
    </w:pPr>
  </w:style>
  <w:style w:type="paragraph" w:customStyle="1" w:styleId="3896B7B08AB8489F991D29A60E0691C010">
    <w:name w:val="3896B7B08AB8489F991D29A60E0691C010"/>
    <w:rsid w:val="00BC2499"/>
    <w:pPr>
      <w:spacing w:after="200" w:line="276" w:lineRule="auto"/>
    </w:pPr>
  </w:style>
  <w:style w:type="paragraph" w:customStyle="1" w:styleId="EFA865F73C0B421C81053DC70C7FEE0B11">
    <w:name w:val="EFA865F73C0B421C81053DC70C7FEE0B11"/>
    <w:rsid w:val="00BC2499"/>
    <w:pPr>
      <w:spacing w:after="200" w:line="276" w:lineRule="auto"/>
    </w:pPr>
  </w:style>
  <w:style w:type="paragraph" w:customStyle="1" w:styleId="67CF5776813D4CBF89AE1676399A1B11">
    <w:name w:val="67CF5776813D4CBF89AE1676399A1B11"/>
    <w:rsid w:val="00BC2499"/>
    <w:pPr>
      <w:spacing w:after="200" w:line="276" w:lineRule="auto"/>
    </w:pPr>
  </w:style>
  <w:style w:type="paragraph" w:customStyle="1" w:styleId="906AA4A53B99453DA4E675A9661D1AD2">
    <w:name w:val="906AA4A53B99453DA4E675A9661D1AD2"/>
    <w:rsid w:val="00BC2499"/>
    <w:pPr>
      <w:spacing w:after="200" w:line="276" w:lineRule="auto"/>
    </w:pPr>
  </w:style>
  <w:style w:type="paragraph" w:customStyle="1" w:styleId="B3F207A24F4D4FEB891954297D7F60DB">
    <w:name w:val="B3F207A24F4D4FEB891954297D7F60DB"/>
    <w:rsid w:val="00BC2499"/>
    <w:pPr>
      <w:spacing w:after="200" w:line="276" w:lineRule="auto"/>
    </w:pPr>
  </w:style>
  <w:style w:type="paragraph" w:customStyle="1" w:styleId="0A63335253364B5599F867955F55E5144">
    <w:name w:val="0A63335253364B5599F867955F55E5144"/>
    <w:rsid w:val="00BC2499"/>
    <w:pPr>
      <w:spacing w:after="0" w:line="240" w:lineRule="auto"/>
      <w:ind w:left="720"/>
      <w:contextualSpacing/>
    </w:pPr>
    <w:rPr>
      <w:sz w:val="24"/>
      <w:szCs w:val="24"/>
    </w:rPr>
  </w:style>
  <w:style w:type="paragraph" w:customStyle="1" w:styleId="F6ABC67E152B41D1992D7E761314F46D5">
    <w:name w:val="F6ABC67E152B41D1992D7E761314F46D5"/>
    <w:rsid w:val="00BC2499"/>
    <w:pPr>
      <w:spacing w:after="200" w:line="276" w:lineRule="auto"/>
    </w:pPr>
  </w:style>
  <w:style w:type="paragraph" w:customStyle="1" w:styleId="3896B7B08AB8489F991D29A60E0691C011">
    <w:name w:val="3896B7B08AB8489F991D29A60E0691C011"/>
    <w:rsid w:val="00BC2499"/>
    <w:pPr>
      <w:spacing w:after="200" w:line="276" w:lineRule="auto"/>
    </w:pPr>
  </w:style>
  <w:style w:type="paragraph" w:customStyle="1" w:styleId="EFA865F73C0B421C81053DC70C7FEE0B12">
    <w:name w:val="EFA865F73C0B421C81053DC70C7FEE0B12"/>
    <w:rsid w:val="00BC2499"/>
    <w:pPr>
      <w:spacing w:after="200" w:line="276" w:lineRule="auto"/>
    </w:pPr>
  </w:style>
  <w:style w:type="paragraph" w:customStyle="1" w:styleId="67CF5776813D4CBF89AE1676399A1B111">
    <w:name w:val="67CF5776813D4CBF89AE1676399A1B111"/>
    <w:rsid w:val="00BC2499"/>
    <w:pPr>
      <w:spacing w:after="200" w:line="276" w:lineRule="auto"/>
    </w:pPr>
  </w:style>
  <w:style w:type="paragraph" w:customStyle="1" w:styleId="906AA4A53B99453DA4E675A9661D1AD21">
    <w:name w:val="906AA4A53B99453DA4E675A9661D1AD21"/>
    <w:rsid w:val="00BC2499"/>
    <w:pPr>
      <w:spacing w:after="200" w:line="276" w:lineRule="auto"/>
    </w:pPr>
  </w:style>
  <w:style w:type="paragraph" w:customStyle="1" w:styleId="B3F207A24F4D4FEB891954297D7F60DB1">
    <w:name w:val="B3F207A24F4D4FEB891954297D7F60DB1"/>
    <w:rsid w:val="00BC2499"/>
    <w:pPr>
      <w:spacing w:after="200" w:line="276" w:lineRule="auto"/>
    </w:pPr>
  </w:style>
  <w:style w:type="paragraph" w:customStyle="1" w:styleId="0A63335253364B5599F867955F55E5145">
    <w:name w:val="0A63335253364B5599F867955F55E5145"/>
    <w:rsid w:val="00005825"/>
    <w:pPr>
      <w:spacing w:after="0" w:line="240" w:lineRule="auto"/>
      <w:ind w:left="720"/>
      <w:contextualSpacing/>
    </w:pPr>
    <w:rPr>
      <w:sz w:val="24"/>
      <w:szCs w:val="24"/>
    </w:rPr>
  </w:style>
  <w:style w:type="paragraph" w:customStyle="1" w:styleId="F6ABC67E152B41D1992D7E761314F46D6">
    <w:name w:val="F6ABC67E152B41D1992D7E761314F46D6"/>
    <w:rsid w:val="00005825"/>
    <w:pPr>
      <w:spacing w:after="200" w:line="276" w:lineRule="auto"/>
    </w:pPr>
  </w:style>
  <w:style w:type="paragraph" w:customStyle="1" w:styleId="3896B7B08AB8489F991D29A60E0691C012">
    <w:name w:val="3896B7B08AB8489F991D29A60E0691C012"/>
    <w:rsid w:val="00005825"/>
    <w:pPr>
      <w:spacing w:after="200" w:line="276" w:lineRule="auto"/>
    </w:pPr>
  </w:style>
  <w:style w:type="paragraph" w:customStyle="1" w:styleId="EFA865F73C0B421C81053DC70C7FEE0B13">
    <w:name w:val="EFA865F73C0B421C81053DC70C7FEE0B13"/>
    <w:rsid w:val="00005825"/>
    <w:pPr>
      <w:spacing w:after="200" w:line="276" w:lineRule="auto"/>
    </w:pPr>
  </w:style>
  <w:style w:type="paragraph" w:customStyle="1" w:styleId="67CF5776813D4CBF89AE1676399A1B112">
    <w:name w:val="67CF5776813D4CBF89AE1676399A1B112"/>
    <w:rsid w:val="00005825"/>
    <w:pPr>
      <w:spacing w:after="200" w:line="276" w:lineRule="auto"/>
    </w:pPr>
  </w:style>
  <w:style w:type="paragraph" w:customStyle="1" w:styleId="906AA4A53B99453DA4E675A9661D1AD22">
    <w:name w:val="906AA4A53B99453DA4E675A9661D1AD22"/>
    <w:rsid w:val="00005825"/>
    <w:pPr>
      <w:spacing w:after="200" w:line="276" w:lineRule="auto"/>
    </w:pPr>
  </w:style>
  <w:style w:type="paragraph" w:customStyle="1" w:styleId="B3F207A24F4D4FEB891954297D7F60DB2">
    <w:name w:val="B3F207A24F4D4FEB891954297D7F60DB2"/>
    <w:rsid w:val="00005825"/>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454DD-DC34-4F3D-8475-91AD08B1C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dney Lyons</dc:creator>
  <cp:lastModifiedBy>adam overing</cp:lastModifiedBy>
  <cp:revision>3</cp:revision>
  <cp:lastPrinted>2017-03-31T20:12:00Z</cp:lastPrinted>
  <dcterms:created xsi:type="dcterms:W3CDTF">2018-06-02T21:45:00Z</dcterms:created>
  <dcterms:modified xsi:type="dcterms:W3CDTF">2018-06-02T22:17:00Z</dcterms:modified>
</cp:coreProperties>
</file>